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16"/>
          <w:szCs w:val="16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972E8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16"/>
              <w:szCs w:val="16"/>
              <w:u w:val="none"/>
              <w:lang w:bidi="fa-IR"/>
            </w:rPr>
          </w:pPr>
          <w:r w:rsidRPr="006972E8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16"/>
              <w:szCs w:val="16"/>
              <w:u w:val="none"/>
              <w:rtl/>
              <w:lang w:bidi="fa-IR"/>
            </w:rPr>
            <w:t>فهرست مطالب</w:t>
          </w:r>
        </w:p>
        <w:p w14:paraId="079B879C" w14:textId="0EA79590" w:rsidR="006972E8" w:rsidRPr="006972E8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r w:rsidRPr="006972E8">
            <w:rPr>
              <w:sz w:val="16"/>
              <w:szCs w:val="16"/>
            </w:rPr>
            <w:fldChar w:fldCharType="begin"/>
          </w:r>
          <w:r w:rsidRPr="006972E8">
            <w:rPr>
              <w:sz w:val="16"/>
              <w:szCs w:val="16"/>
            </w:rPr>
            <w:instrText xml:space="preserve"> TOC \o "1-3" \h \z \u </w:instrText>
          </w:r>
          <w:r w:rsidRPr="006972E8">
            <w:rPr>
              <w:sz w:val="16"/>
              <w:szCs w:val="16"/>
            </w:rPr>
            <w:fldChar w:fldCharType="separate"/>
          </w:r>
          <w:hyperlink w:anchor="_Toc33477769" w:history="1"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 با عدد معلوم (وار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، با</w:t>
            </w:r>
            <w:r w:rsidR="006972E8"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="006972E8"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د</w:t>
            </w:r>
            <w:r w:rsidR="006972E8"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علوم باشد)</w:t>
            </w:r>
            <w:r w:rsidR="006972E8"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="006972E8"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="006972E8"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="006972E8"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="006972E8"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="006972E8" w:rsidRPr="006972E8">
              <w:rPr>
                <w:noProof/>
                <w:webHidden/>
                <w:sz w:val="16"/>
                <w:szCs w:val="16"/>
              </w:rPr>
              <w:instrText>Toc33477769 \h</w:instrText>
            </w:r>
            <w:r w:rsidR="006972E8"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="006972E8" w:rsidRPr="006972E8">
              <w:rPr>
                <w:rStyle w:val="Hyperlink"/>
                <w:noProof/>
                <w:sz w:val="16"/>
                <w:szCs w:val="16"/>
              </w:rPr>
            </w:r>
            <w:r w:rsidR="006972E8"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="006972E8" w:rsidRPr="006972E8">
              <w:rPr>
                <w:noProof/>
                <w:webHidden/>
                <w:sz w:val="16"/>
                <w:szCs w:val="16"/>
                <w:rtl/>
              </w:rPr>
              <w:t>6</w:t>
            </w:r>
            <w:r w:rsidR="006972E8"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4AE1BD9" w14:textId="3B548758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0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(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ب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د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علوم و مسا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اشند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0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2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566F4C2A" w14:textId="506542F0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1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(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ب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د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علوم و نامسا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اشند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1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0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06C9DCAD" w14:textId="19265ACD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2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سبت مفروض در جامعه با عدد معلوم (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مله‏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2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09237E2A" w14:textId="4266DD92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3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نسبت (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مله‏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3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33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31ABD645" w14:textId="33F779FE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4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مقدار شمارش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پواسون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4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3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847D3B5" w14:textId="35A7A6A1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5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 با عدد معلوم (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، نامعلوم است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5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4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66919AE5" w14:textId="4737EEE4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6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گروه مستقل (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نامعلوم ول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سا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‏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اشند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6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5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AF042B7" w14:textId="7A55B68A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7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سه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ن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ا گروه مستقل (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نامعلوم و نامسا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‏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باشند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7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60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6E3C6C86" w14:textId="55C2773D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8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گروه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زوج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روش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فت شده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8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69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F1C4F3C" w14:textId="79B7BB08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79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ض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رگ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و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79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77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C1882B2" w14:textId="7AE70F75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0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ض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آزمون مع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‏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د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ض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خط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پ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سو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0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86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35AAE98" w14:textId="54FDE736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1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ض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1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9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8E8E571" w14:textId="5E2D0836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2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ض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ب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2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02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9B7135E" w14:textId="27BC55F4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3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χ2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 با عدد معلوم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3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15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F6EC59B" w14:textId="5E7B5F22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4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F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گروه مستقل(آزمون نسبت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بر با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4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2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79F9795" w14:textId="38ECC6E5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5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F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گروه زوج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با مشاهدات همبسته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5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2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0872BE3" w14:textId="3A1D8048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6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2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تل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گ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دار م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گروه مستقل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6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3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CAB6794" w14:textId="59BFE431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7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19: آزمون تشخ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ص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نشا (گروه)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p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ت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7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4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6B15082" w14:textId="3E93DE99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8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0: آزمون 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سو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قاط دورافتاد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8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46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0B6A90D4" w14:textId="403EEF24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89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Z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سبت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همبست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89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53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242C366" w14:textId="1393E2C0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0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χ2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خ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‏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دو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ه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 با عدد معلوم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0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5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64EE43E" w14:textId="277D6A1D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1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F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مقدار شمارش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پواسون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1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6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3B96DD3D" w14:textId="6F84CE33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2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s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رمال بودن 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ک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جامع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2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69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5B24846" w14:textId="0B56B9E3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3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5: آزمون کوکران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قاط دورافتاده و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3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73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38B7A79" w14:textId="0C6ED31E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4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6: آزمون وارون 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لکاکسو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U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4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7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58E65404" w14:textId="5E81EFFA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5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7: آزمون مجموع رتبه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لکاکسو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ن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و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ت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،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دو جامع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5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8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1731F20D" w14:textId="0756F146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6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8: آزمون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رتبه‏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اسپ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من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(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شاهدات جفت شده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6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90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21F92F8" w14:textId="7F811F85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7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آزمون 29: آزمون همبست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رتبه‏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کندال (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شاهدات جفت شده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7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199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056216A" w14:textId="7C0334EF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8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F</m:t>
              </m:r>
            </m:oMath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خط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ودن رگ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ون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8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05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34CB9F2" w14:textId="42A9D06F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799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پ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وست‏ها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799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1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1865BF7" w14:textId="13E2263D" w:rsidR="006972E8" w:rsidRPr="006972E8" w:rsidRDefault="006972E8">
          <w:pPr>
            <w:pStyle w:val="TOC2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0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پ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وست 1: مقدمه‏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ر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R</m:t>
              </m:r>
            </m:oMath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0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15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A8317E1" w14:textId="220B124E" w:rsidR="006972E8" w:rsidRPr="006972E8" w:rsidRDefault="006972E8">
          <w:pPr>
            <w:pStyle w:val="TOC2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1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پ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وست 2: جدول‏ه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آمار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1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47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237E40A" w14:textId="1FE76E8D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2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1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نح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نرمال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2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47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55340A2E" w14:textId="3AAF4246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3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2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t</m:t>
              </m:r>
            </m:oMath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3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0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877698B" w14:textId="09A7AC3F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4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3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ع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F</m:t>
              </m:r>
            </m:oMath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4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818C361" w14:textId="18B77F47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5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4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توز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ع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16"/>
                  <w:szCs w:val="16"/>
                </w:rPr>
                <m:t>χ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2</m:t>
              </m:r>
            </m:oMath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5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5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590C1776" w14:textId="70A1FD71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6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5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r</m:t>
              </m:r>
            </m:oMath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همبستگ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16"/>
                  <w:szCs w:val="16"/>
                </w:rPr>
                <m:t>ρ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=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0</m:t>
              </m:r>
            </m:oMath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6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6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3FECDEB0" w14:textId="0F1F7E49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7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جدول شماره 6 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د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کسون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نقاط دور افتاد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7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7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D27D116" w14:textId="691B9D80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8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7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S</m:t>
              </m:r>
            </m:oMath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نرمال بودن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8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B8D404F" w14:textId="66375C0C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09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8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</w:t>
            </w:r>
            <w:bookmarkStart w:id="0" w:name="_GoBack"/>
            <w:bookmarkEnd w:id="0"/>
            <w:r w:rsidRPr="006972E8">
              <w:rPr>
                <w:rStyle w:val="Hyperlink"/>
                <w:noProof/>
                <w:sz w:val="16"/>
                <w:szCs w:val="16"/>
                <w:rtl/>
              </w:rPr>
              <w:t>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کوکران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وار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انس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دور افتاد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09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59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74E918B2" w14:textId="5A9C6B3A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10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9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U</m:t>
              </m:r>
            </m:oMath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جهش و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لکاکسون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0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0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D656A90" w14:textId="520B897A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11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10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کوچکتر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ن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مجموع رتبه‏ها در آزمون و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لکاکسون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>-من-و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تن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1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6B5E091" w14:textId="2ADE1D39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12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11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rs</m:t>
              </m:r>
            </m:oMath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همبستگ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رتبه‏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اسپر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i/>
                <w:noProof/>
                <w:sz w:val="16"/>
                <w:szCs w:val="16"/>
                <w:rtl/>
              </w:rPr>
              <w:t>من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2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3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A74F4BE" w14:textId="249384CC" w:rsidR="006972E8" w:rsidRPr="006972E8" w:rsidRDefault="006972E8">
          <w:pPr>
            <w:pStyle w:val="TOC3"/>
            <w:tabs>
              <w:tab w:val="right" w:leader="dot" w:pos="7359"/>
            </w:tabs>
            <w:rPr>
              <w:noProof/>
              <w:sz w:val="16"/>
              <w:szCs w:val="16"/>
              <w:rtl/>
            </w:rPr>
          </w:pPr>
          <w:hyperlink w:anchor="_Toc33477813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جدول شماره 12</w:t>
            </w:r>
            <w:r w:rsidRPr="006972E8">
              <w:rPr>
                <w:rStyle w:val="Hyperlink"/>
                <w:rFonts w:ascii="Times New Roman" w:hAnsi="Times New Roman" w:cs="Times New Roman"/>
                <w:noProof/>
                <w:sz w:val="16"/>
                <w:szCs w:val="16"/>
                <w:rtl/>
              </w:rPr>
              <w:t>–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مقاد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ر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حران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16"/>
                  <w:szCs w:val="16"/>
                </w:rPr>
                <m:t>S</m:t>
              </m:r>
            </m:oMath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بر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آزمون همبستگ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رتبه‏ا</w:t>
            </w:r>
            <w:r w:rsidRPr="006972E8">
              <w:rPr>
                <w:rStyle w:val="Hyperlink"/>
                <w:rFonts w:hint="cs"/>
                <w:i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i/>
                <w:noProof/>
                <w:sz w:val="16"/>
                <w:szCs w:val="16"/>
                <w:rtl/>
              </w:rPr>
              <w:t xml:space="preserve"> کندال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3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4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63DDDD3C" w14:textId="01645F62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814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واژه‏نامه (فا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ه انگل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4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5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517D3A30" w14:textId="7EAB98A7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815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واژه‏نامه (انگل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 xml:space="preserve"> به فارس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noProof/>
                <w:sz w:val="16"/>
                <w:szCs w:val="16"/>
                <w:rtl/>
              </w:rPr>
              <w:t>)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5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68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4C2E12C9" w14:textId="5707D842" w:rsidR="006972E8" w:rsidRPr="006972E8" w:rsidRDefault="006972E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16"/>
              <w:szCs w:val="16"/>
              <w:rtl/>
              <w:lang w:bidi="ar-SA"/>
            </w:rPr>
          </w:pPr>
          <w:hyperlink w:anchor="_Toc33477816" w:history="1">
            <w:r w:rsidRPr="006972E8">
              <w:rPr>
                <w:rStyle w:val="Hyperlink"/>
                <w:noProof/>
                <w:sz w:val="16"/>
                <w:szCs w:val="16"/>
                <w:rtl/>
              </w:rPr>
              <w:t>نما</w:t>
            </w:r>
            <w:r w:rsidRPr="006972E8">
              <w:rPr>
                <w:rStyle w:val="Hyperlink"/>
                <w:rFonts w:hint="cs"/>
                <w:noProof/>
                <w:sz w:val="16"/>
                <w:szCs w:val="16"/>
                <w:rtl/>
              </w:rPr>
              <w:t>ی</w:t>
            </w:r>
            <w:r w:rsidRPr="006972E8">
              <w:rPr>
                <w:rStyle w:val="Hyperlink"/>
                <w:rFonts w:hint="eastAsia"/>
                <w:noProof/>
                <w:sz w:val="16"/>
                <w:szCs w:val="16"/>
                <w:rtl/>
              </w:rPr>
              <w:t>ه</w: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ab/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begin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noProof/>
                <w:webHidden/>
                <w:sz w:val="16"/>
                <w:szCs w:val="16"/>
              </w:rPr>
              <w:instrText>PAGEREF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_</w:instrText>
            </w:r>
            <w:r w:rsidRPr="006972E8">
              <w:rPr>
                <w:noProof/>
                <w:webHidden/>
                <w:sz w:val="16"/>
                <w:szCs w:val="16"/>
              </w:rPr>
              <w:instrText>Toc33477816 \h</w:instrText>
            </w:r>
            <w:r w:rsidRPr="006972E8">
              <w:rPr>
                <w:noProof/>
                <w:webHidden/>
                <w:sz w:val="16"/>
                <w:szCs w:val="16"/>
                <w:rtl/>
              </w:rPr>
              <w:instrText xml:space="preserve"> </w:instrText>
            </w:r>
            <w:r w:rsidRPr="006972E8">
              <w:rPr>
                <w:rStyle w:val="Hyperlink"/>
                <w:noProof/>
                <w:sz w:val="16"/>
                <w:szCs w:val="16"/>
              </w:rPr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separate"/>
            </w:r>
            <w:r w:rsidRPr="006972E8">
              <w:rPr>
                <w:noProof/>
                <w:webHidden/>
                <w:sz w:val="16"/>
                <w:szCs w:val="16"/>
                <w:rtl/>
              </w:rPr>
              <w:t>271</w:t>
            </w:r>
            <w:r w:rsidRPr="006972E8">
              <w:rPr>
                <w:rStyle w:val="Hyperlink"/>
                <w:noProof/>
                <w:sz w:val="16"/>
                <w:szCs w:val="16"/>
              </w:rPr>
              <w:fldChar w:fldCharType="end"/>
            </w:r>
          </w:hyperlink>
        </w:p>
        <w:p w14:paraId="22CD9F8A" w14:textId="1E939093" w:rsidR="004E0B55" w:rsidRPr="00674CD6" w:rsidRDefault="004E0B55">
          <w:r w:rsidRPr="006972E8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" w:name="Text"/>
      <w:bookmarkStart w:id="2" w:name="_Toc33477769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2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3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3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4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5" w:name="_Toc3347777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5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6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6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7" w:name="_Toc3347777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7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8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8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9" w:name="_Toc3347777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9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10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1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1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2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2"/>
      <w:r w:rsidRPr="00674CD6">
        <w:rPr>
          <w:rFonts w:hint="cs"/>
          <w:rtl/>
        </w:rPr>
        <w:t>این شرکت 90 درصد می‏باشد.</w:t>
      </w:r>
      <w:bookmarkEnd w:id="11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3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3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4" w:name="_Toc3347777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4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5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5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6" w:name="_Toc3347777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6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7" w:name="_Hlk29503757"/>
      <w:r w:rsidRPr="00674CD6">
        <w:rPr>
          <w:rFonts w:hint="cs"/>
          <w:rtl/>
        </w:rPr>
        <w:t xml:space="preserve">تعداد روزهای تابستانی </w:t>
      </w:r>
      <w:bookmarkEnd w:id="17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8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8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9" w:name="_Toc3347777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9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20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20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1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1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2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2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3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3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4" w:name="_Toc3347777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4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5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5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6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6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B9787F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B9787F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B9787F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347777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  <w:bookmarkEnd w:id="27"/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8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B9787F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347777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9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B9787F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0" w:name="_Toc3347777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30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1" w:name="_Hlk33125608"/>
      <w:r>
        <w:rPr>
          <w:rFonts w:hint="cs"/>
          <w:rtl/>
        </w:rPr>
        <w:t>خطاها دارای توزیع نرمال با میانگین صفر باشد.</w:t>
      </w:r>
    </w:p>
    <w:bookmarkEnd w:id="31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B9787F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B9787F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B9787F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2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3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3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4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4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5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5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347778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  <w:bookmarkEnd w:id="36"/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3477781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7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B9787F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B9787F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B9787F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3477782"/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8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9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9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40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40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1" w:name="_Toc3347778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r w:rsidR="00806136" w:rsidRPr="00806136">
        <w:rPr>
          <w:rFonts w:hint="cs"/>
          <w:sz w:val="22"/>
          <w:rtl/>
        </w:rPr>
        <w:t xml:space="preserve"> با عدد معلوم</w:t>
      </w:r>
      <w:bookmarkEnd w:id="41"/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2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2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B9787F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B9787F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B9787F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3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3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28D3D4F3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</w:t>
      </w:r>
      <w:r w:rsidR="00AC4B75">
        <w:rPr>
          <w:rFonts w:hint="cs"/>
          <w:rtl/>
        </w:rPr>
        <w:t>4</w:t>
      </w:r>
      <w:r w:rsidRPr="00806136">
        <w:rPr>
          <w:rFonts w:hint="cs"/>
          <w:rtl/>
        </w:rPr>
        <w:t xml:space="preserve">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347778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4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B9787F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B9787F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5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5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347778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6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B9787F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B9787F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6110BCE2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</w:t>
      </w:r>
      <w:r w:rsidR="00AC4B75">
        <w:rPr>
          <w:rFonts w:eastAsiaTheme="minorEastAsia" w:hint="cs"/>
          <w:rtl/>
        </w:rPr>
        <w:t>شماره 5</w:t>
      </w:r>
      <w:r w:rsidRPr="008710EA">
        <w:rPr>
          <w:rFonts w:eastAsiaTheme="minorEastAsia" w:hint="cs"/>
          <w:rtl/>
        </w:rPr>
        <w:t xml:space="preserve">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lastRenderedPageBreak/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429B9FAF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</w:t>
      </w:r>
      <w:r w:rsidR="00AC4B75">
        <w:rPr>
          <w:rFonts w:hint="cs"/>
          <w:rtl/>
        </w:rPr>
        <w:t>5</w:t>
      </w:r>
      <w:r w:rsidRPr="00336FA8">
        <w:rPr>
          <w:rFonts w:hint="cs"/>
          <w:rtl/>
        </w:rPr>
        <w:t xml:space="preserve">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347778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7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B9787F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B9787F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B9787F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8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9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347778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1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1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B9787F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B9787F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B9787F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347778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A1765C">
        <w:rPr>
          <w:rFonts w:hint="cs"/>
          <w:rtl/>
        </w:rPr>
        <w:t xml:space="preserve">مقدار حدی (بیش از حد) مشکوک </w:t>
      </w:r>
      <w:bookmarkEnd w:id="53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466D5F19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6</w:t>
      </w:r>
      <w:r w:rsidRPr="00A1765C">
        <w:rPr>
          <w:rFonts w:eastAsiaTheme="minorEastAsia" w:hint="cs"/>
          <w:rtl/>
        </w:rPr>
        <w:t xml:space="preserve">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5481CA9E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89EF61A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347778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347779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B9787F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B9787F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9B76B60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</w:t>
      </w:r>
      <w:r w:rsidR="00AC4B75">
        <w:rPr>
          <w:rFonts w:hint="cs"/>
          <w:rtl/>
        </w:rPr>
        <w:t>4</w:t>
      </w:r>
      <w:r w:rsidRPr="00707AA1">
        <w:rPr>
          <w:rFonts w:hint="cs"/>
          <w:rtl/>
        </w:rPr>
        <w:t xml:space="preserve">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347779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347779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60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3FCB28D6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 w:hint="cs"/>
          <w:rtl/>
        </w:rPr>
        <w:t xml:space="preserve">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0E58A436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 xml:space="preserve">/4) است (جدول شماره </w:t>
      </w:r>
      <w:r w:rsidR="00AC4B75">
        <w:rPr>
          <w:rFonts w:hint="cs"/>
          <w:rtl/>
        </w:rPr>
        <w:t>7</w:t>
      </w:r>
      <w:r w:rsidRPr="002E310F">
        <w:rPr>
          <w:rFonts w:hint="cs"/>
          <w:rtl/>
        </w:rPr>
        <w:t>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347779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1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B9787F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1675430C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8</w:t>
      </w:r>
      <w:r w:rsidRPr="009E2120">
        <w:rPr>
          <w:rFonts w:eastAsiaTheme="minorEastAsia" w:hint="cs"/>
          <w:rtl/>
        </w:rPr>
        <w:t xml:space="preserve">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F0349C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</w:t>
      </w:r>
      <w:r w:rsidR="00AC4B75">
        <w:rPr>
          <w:rFonts w:hint="cs"/>
          <w:rtl/>
        </w:rPr>
        <w:t>8</w:t>
      </w:r>
      <w:r w:rsidRPr="00AB16BB">
        <w:rPr>
          <w:rFonts w:hint="cs"/>
          <w:rtl/>
        </w:rPr>
        <w:t xml:space="preserve">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347779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2F7D5E3C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9</w:t>
      </w:r>
      <w:r w:rsidRPr="00FE7429">
        <w:rPr>
          <w:rFonts w:hint="cs"/>
          <w:rtl/>
        </w:rPr>
        <w:t xml:space="preserve">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3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3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8B694B1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</w:t>
      </w:r>
      <w:r w:rsidR="00AC4B75">
        <w:rPr>
          <w:rFonts w:hint="cs"/>
          <w:rtl/>
        </w:rPr>
        <w:t>9</w:t>
      </w:r>
      <w:r w:rsidRPr="00D57726">
        <w:rPr>
          <w:rFonts w:hint="cs"/>
          <w:rtl/>
        </w:rPr>
        <w:t xml:space="preserve">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347779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B9787F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62C242C9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مقایسه می‏شوند. اگر مقدا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6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6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5AC0A3D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</w:t>
      </w:r>
      <w:r w:rsidR="00AC4B75">
        <w:rPr>
          <w:rFonts w:hint="cs"/>
          <w:rtl/>
        </w:rPr>
        <w:t>شماره 10</w:t>
      </w:r>
      <w:r w:rsidRPr="007D24F4">
        <w:rPr>
          <w:rFonts w:hint="cs"/>
          <w:rtl/>
        </w:rPr>
        <w:t xml:space="preserve">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347779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B9787F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1E1F72E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1</w:t>
      </w:r>
      <w:r w:rsidRPr="00E6316A">
        <w:rPr>
          <w:rFonts w:hint="cs"/>
          <w:rtl/>
        </w:rPr>
        <w:t xml:space="preserve">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 xml:space="preserve">ان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 xml:space="preserve">جریان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CD3296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proofErr w:type="spellStart"/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794F2058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="00BC709A" w:rsidRPr="00BC709A">
        <w:rPr>
          <w:rFonts w:asciiTheme="minorHAnsi" w:hAnsiTheme="minorHAnsi"/>
        </w:rPr>
        <w:t>stats</w:t>
      </w:r>
      <w:r w:rsidR="00BC709A" w:rsidRPr="00BC709A">
        <w:rPr>
          <w:rFonts w:asciiTheme="minorHAnsi" w:hAnsiTheme="minorHAnsi"/>
          <w:b/>
          <w:color w:val="CE5C00"/>
        </w:rPr>
        <w:t>::</w:t>
      </w:r>
      <w:proofErr w:type="gramEnd"/>
      <w:r w:rsidR="00BC709A" w:rsidRPr="00BC709A">
        <w:rPr>
          <w:rFonts w:asciiTheme="minorHAnsi" w:hAnsiTheme="minorHAnsi"/>
          <w:b/>
          <w:color w:val="204A87"/>
        </w:rPr>
        <w:t>cor.test</w:t>
      </w:r>
      <w:r w:rsidR="00BC709A" w:rsidRPr="00BC709A">
        <w:rPr>
          <w:rFonts w:asciiTheme="minorHAnsi" w:hAnsiTheme="minorHAnsi" w:cs="Calibri"/>
          <w:color w:val="auto"/>
          <w:szCs w:val="22"/>
          <w:lang w:bidi="ar-SA"/>
        </w:rPr>
        <w:t xml:space="preserve"> </w:t>
      </w:r>
      <w:r w:rsidRPr="00BC709A">
        <w:rPr>
          <w:rFonts w:asciiTheme="minorHAnsi" w:hAnsiTheme="minorHAnsi" w:cs="Calibri"/>
          <w:color w:val="auto"/>
          <w:szCs w:val="22"/>
          <w:lang w:bidi="ar-SA"/>
        </w:rPr>
        <w:t>(</w:t>
      </w:r>
      <w:r w:rsidRPr="00BC709A">
        <w:rPr>
          <w:rFonts w:asciiTheme="minorHAnsi" w:hAnsiTheme="minorHAnsi" w:cs="Calibri"/>
          <w:color w:val="204A87"/>
          <w:szCs w:val="22"/>
          <w:lang w:bidi="ar-SA"/>
        </w:rPr>
        <w:t>x</w:t>
      </w:r>
      <w:r w:rsidRPr="00674CD6">
        <w:rPr>
          <w:rFonts w:ascii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</w:t>
      </w:r>
      <w:r w:rsidR="00BC709A">
        <w:rPr>
          <w:rFonts w:ascii="Calibri" w:hAnsi="Calibri" w:cs="Calibri"/>
          <w:color w:val="auto"/>
          <w:szCs w:val="22"/>
          <w:lang w:bidi="ar-SA"/>
        </w:rPr>
        <w:t xml:space="preserve">   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2B3F6D3C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Discharge</w:t>
      </w:r>
      <w:proofErr w:type="spellEnd"/>
      <w:r w:rsidR="002E2D13" w:rsidRPr="002E2D13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and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Erosion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BC709A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2812CE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347779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 (برای مشاهدات جفت شده)</w:t>
      </w:r>
      <w:bookmarkEnd w:id="68"/>
    </w:p>
    <w:p w14:paraId="034AF79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7370EC4C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hint="cs"/>
          <w:rtl/>
        </w:rPr>
        <w:t>فرضیه صفر</w:t>
      </w:r>
      <w:r w:rsidR="000B317F" w:rsidRPr="0042720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27209">
        <w:rPr>
          <w:rFonts w:hint="cs"/>
          <w:rtl/>
        </w:rPr>
        <w:t>): عدم همبستگی بین دو سری از مشاهدات جفت شده.</w:t>
      </w:r>
    </w:p>
    <w:p w14:paraId="663E81C2" w14:textId="68D11F82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eastAsiaTheme="minorEastAsia" w:hint="cs"/>
          <w:rtl/>
        </w:rPr>
        <w:t>فرضیه مقابل</w:t>
      </w:r>
      <w:r w:rsidR="000B317F" w:rsidRPr="0042720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27209">
        <w:rPr>
          <w:rFonts w:eastAsiaTheme="minorEastAsia" w:hint="cs"/>
          <w:rtl/>
        </w:rPr>
        <w:t xml:space="preserve">): </w:t>
      </w:r>
      <w:r w:rsidR="000B317F" w:rsidRPr="00427209">
        <w:rPr>
          <w:rFonts w:hint="cs"/>
          <w:rtl/>
        </w:rPr>
        <w:t>وجود همبستگی بین دو سری از مشاهدات جفت شده</w:t>
      </w:r>
      <w:r w:rsidR="000B317F" w:rsidRPr="00427209">
        <w:rPr>
          <w:rFonts w:eastAsiaTheme="minorEastAsia" w:hint="cs"/>
          <w:rtl/>
        </w:rPr>
        <w:t>.</w:t>
      </w:r>
    </w:p>
    <w:p w14:paraId="0704E51E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137250E4" w:rsidR="000B317F" w:rsidRPr="0042720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42720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13F4EE5E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42720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>n(n-1)</m:t>
        </m:r>
      </m:oMath>
      <w:r w:rsidRPr="0042720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42720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427209">
        <w:rPr>
          <w:rFonts w:eastAsiaTheme="minorEastAsia"/>
        </w:rPr>
        <w:t xml:space="preserve"> </w:t>
      </w:r>
      <w:r w:rsidRPr="0042720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427209">
        <w:rPr>
          <w:rFonts w:eastAsiaTheme="minorEastAsia" w:hint="cs"/>
          <w:rtl/>
        </w:rPr>
        <w:t xml:space="preserve"> نمایش داده می‏شود.</w:t>
      </w:r>
    </w:p>
    <w:p w14:paraId="4DF45ECC" w14:textId="024CA4E4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427209">
        <w:rPr>
          <w:rFonts w:eastAsiaTheme="minorEastAsia" w:hint="cs"/>
          <w:rtl/>
        </w:rPr>
        <w:t>، آماره آزمون برابر است با:</w:t>
      </w:r>
    </w:p>
    <w:p w14:paraId="32E5A727" w14:textId="28E5AE89" w:rsidR="000B317F" w:rsidRPr="00427209" w:rsidRDefault="00427209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(n-1)(2n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213A0B55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با در نظر گرفتن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42720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427209">
        <w:rPr>
          <w:rFonts w:hint="cs"/>
          <w:rtl/>
        </w:rPr>
        <w:t>یک دنباله</w:t>
      </w:r>
      <w:r w:rsidRPr="00427209">
        <w:rPr>
          <w:rFonts w:hint="cs"/>
          <w:rtl/>
        </w:rPr>
        <w:t xml:space="preserve"> یا </w:t>
      </w:r>
      <w:r w:rsidR="00CE1774" w:rsidRPr="00427209">
        <w:rPr>
          <w:rFonts w:hint="cs"/>
          <w:rtl/>
        </w:rPr>
        <w:t>دو دنباله</w:t>
      </w:r>
      <w:r w:rsidRPr="00427209">
        <w:rPr>
          <w:rFonts w:hint="cs"/>
          <w:rtl/>
        </w:rPr>
        <w:t xml:space="preserve"> انجام گیرد. برای نمونه‏های کوچک با در نظر گرفتن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42720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427209">
        <w:rPr>
          <w:rFonts w:hint="cs"/>
          <w:rtl/>
        </w:rPr>
        <w:t>به دست</w:t>
      </w:r>
      <w:r w:rsidRPr="0042720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2</w:t>
      </w:r>
      <w:r w:rsidRPr="00427209">
        <w:rPr>
          <w:rFonts w:hint="cs"/>
          <w:rtl/>
        </w:rPr>
        <w:t xml:space="preserve"> مقا</w:t>
      </w:r>
      <w:r w:rsidRPr="00427209">
        <w:rPr>
          <w:rFonts w:eastAsiaTheme="minorEastAsia" w:hint="cs"/>
          <w:rtl/>
        </w:rPr>
        <w:t>یسه کرد.</w:t>
      </w:r>
    </w:p>
    <w:p w14:paraId="53F89AB9" w14:textId="3802C922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F275082" w14:textId="4F9FFA56" w:rsidR="000B317F" w:rsidRPr="00427209" w:rsidRDefault="00427209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>
        <w:rPr>
          <w:rFonts w:hint="cs"/>
          <w:rtl/>
        </w:rPr>
        <w:t>فرسایش خاک (بر حسب کیلوگرم) و دبی جریان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(بر 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بدین منظور بر مبنای اندازه‏گیری‏هایی که از اراضی کشاورزی صورت گرفته، </w:t>
      </w:r>
      <w:r>
        <w:rPr>
          <w:rFonts w:hint="cs"/>
          <w:rtl/>
        </w:rPr>
        <w:lastRenderedPageBreak/>
        <w:t xml:space="preserve">30 نمونه جمع‏آوری شده است. </w:t>
      </w:r>
      <w:r w:rsidRPr="00E6316A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>، آیا فرضیه صفر (</w:t>
      </w:r>
      <w:r w:rsidRPr="00E6316A">
        <w:rPr>
          <w:rFonts w:hint="cs"/>
          <w:rtl/>
        </w:rPr>
        <w:t xml:space="preserve">عدم همبستگی بین </w:t>
      </w:r>
      <w:r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  <w:r>
        <w:rPr>
          <w:rFonts w:hint="cs"/>
          <w:rtl/>
        </w:rPr>
        <w:t xml:space="preserve"> (در این مثال از داده‏های آزمون شماره 28 استفاده شده است)</w:t>
      </w:r>
      <w:r w:rsidR="000B317F" w:rsidRPr="00427209">
        <w:rPr>
          <w:rtl/>
        </w:rPr>
        <w:t>.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CDBA043" w14:textId="77777777" w:rsidR="00427209" w:rsidRPr="00F158E2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427209" w:rsidRPr="00674CD6" w14:paraId="4AFE9103" w14:textId="77777777" w:rsidTr="00CD3296">
        <w:tc>
          <w:tcPr>
            <w:tcW w:w="0" w:type="auto"/>
          </w:tcPr>
          <w:p w14:paraId="70A0174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A296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345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F82041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69E32B3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427209" w:rsidRPr="00674CD6" w14:paraId="02484489" w14:textId="77777777" w:rsidTr="00CD3296">
        <w:tc>
          <w:tcPr>
            <w:tcW w:w="0" w:type="auto"/>
          </w:tcPr>
          <w:p w14:paraId="230DEF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4A3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F1C2C2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6D6E0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3C757CFA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427209" w:rsidRPr="00674CD6" w14:paraId="2464E144" w14:textId="77777777" w:rsidTr="00CD3296">
        <w:tc>
          <w:tcPr>
            <w:tcW w:w="0" w:type="auto"/>
          </w:tcPr>
          <w:p w14:paraId="2979FAB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93E1C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F49489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973872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3014AE0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427209" w:rsidRPr="00674CD6" w14:paraId="60B833F3" w14:textId="77777777" w:rsidTr="00CD3296">
        <w:tc>
          <w:tcPr>
            <w:tcW w:w="0" w:type="auto"/>
          </w:tcPr>
          <w:p w14:paraId="4D22B35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45D41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CE6298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D422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3EFE8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427209" w:rsidRPr="00674CD6" w14:paraId="3CCF07C7" w14:textId="77777777" w:rsidTr="00CD3296">
        <w:tc>
          <w:tcPr>
            <w:tcW w:w="0" w:type="auto"/>
          </w:tcPr>
          <w:p w14:paraId="15ADCB1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560F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BA02D6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5AFBA3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02B0343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427209" w:rsidRPr="00674CD6" w14:paraId="500ADEFD" w14:textId="77777777" w:rsidTr="00CD3296">
        <w:tc>
          <w:tcPr>
            <w:tcW w:w="0" w:type="auto"/>
          </w:tcPr>
          <w:p w14:paraId="6D6A3E2D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FE02FD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994A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1D22EA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2753AC6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473D4223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079D86C2" w14:textId="77777777" w:rsidR="00427209" w:rsidRPr="00674CD6" w:rsidRDefault="00427209" w:rsidP="00427209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lastRenderedPageBreak/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414778F9" w14:textId="33414EB4" w:rsidR="00427209" w:rsidRPr="0067245F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427209">
        <w:rPr>
          <w:rFonts w:ascii="Calibri" w:hAnsi="Calibri" w:cs="Calibri"/>
        </w:rPr>
        <w:t>PerformanceAnalytics</w:t>
      </w:r>
      <w:r w:rsidRPr="00427209">
        <w:rPr>
          <w:rFonts w:ascii="Calibri" w:hAnsi="Calibri" w:cs="Calibri"/>
          <w:b/>
          <w:color w:val="CE5C00"/>
        </w:rPr>
        <w:t>::</w:t>
      </w:r>
      <w:proofErr w:type="gramEnd"/>
      <w:r w:rsidRPr="00427209">
        <w:rPr>
          <w:rFonts w:ascii="Calibri" w:hAnsi="Calibri" w:cs="Calibri"/>
          <w:b/>
          <w:color w:val="204A87"/>
        </w:rPr>
        <w:t>chart.Correlation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204A87"/>
        </w:rPr>
        <w:t>R =</w:t>
      </w:r>
      <w:r w:rsidRPr="00427209">
        <w:rPr>
          <w:rFonts w:ascii="Calibri" w:hAnsi="Calibri" w:cs="Calibri"/>
        </w:rPr>
        <w:t xml:space="preserve"> data[, </w:t>
      </w:r>
      <w:r w:rsidRPr="00427209">
        <w:rPr>
          <w:rFonts w:ascii="Calibri" w:hAnsi="Calibri" w:cs="Calibri"/>
          <w:b/>
          <w:color w:val="204A87"/>
        </w:rPr>
        <w:t>c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4E9A06"/>
        </w:rPr>
        <w:t>"Discharge"</w:t>
      </w:r>
      <w:r w:rsidRPr="00427209">
        <w:rPr>
          <w:rFonts w:ascii="Calibri" w:hAnsi="Calibri" w:cs="Calibri"/>
        </w:rPr>
        <w:t xml:space="preserve">, </w:t>
      </w:r>
      <w:r w:rsidRPr="00427209">
        <w:rPr>
          <w:rFonts w:ascii="Calibri" w:hAnsi="Calibri" w:cs="Calibri"/>
          <w:color w:val="4E9A06"/>
        </w:rPr>
        <w:t>"Erosion"</w:t>
      </w:r>
      <w:r w:rsidRPr="00427209">
        <w:rPr>
          <w:rFonts w:ascii="Calibri" w:hAnsi="Calibri" w:cs="Calibri"/>
        </w:rPr>
        <w:t>)],</w:t>
      </w:r>
      <w:r w:rsidRPr="00427209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  </w:t>
      </w:r>
      <w:r w:rsidRPr="00427209">
        <w:rPr>
          <w:rFonts w:ascii="Calibri" w:hAnsi="Calibri" w:cs="Calibri"/>
        </w:rPr>
        <w:t xml:space="preserve">                   </w:t>
      </w:r>
      <w:r w:rsidRPr="00427209">
        <w:rPr>
          <w:rFonts w:ascii="Calibri" w:hAnsi="Calibri" w:cs="Calibri"/>
          <w:color w:val="204A87"/>
        </w:rPr>
        <w:t>method =</w:t>
      </w:r>
      <w:r w:rsidRPr="00427209">
        <w:rPr>
          <w:rFonts w:ascii="Calibri" w:hAnsi="Calibri" w:cs="Calibri"/>
        </w:rPr>
        <w:t xml:space="preserve"> </w:t>
      </w:r>
      <w:r w:rsidRPr="00427209">
        <w:rPr>
          <w:rFonts w:ascii="Calibri" w:hAnsi="Calibri" w:cs="Calibri"/>
          <w:color w:val="4E9A06"/>
        </w:rPr>
        <w:t>"</w:t>
      </w:r>
      <w:proofErr w:type="spellStart"/>
      <w:r w:rsidRPr="00427209">
        <w:rPr>
          <w:rFonts w:ascii="Calibri" w:hAnsi="Calibri" w:cs="Calibri"/>
          <w:color w:val="4E9A06"/>
        </w:rPr>
        <w:t>kendall</w:t>
      </w:r>
      <w:proofErr w:type="spellEnd"/>
      <w:r w:rsidRPr="00427209">
        <w:rPr>
          <w:rFonts w:ascii="Calibri" w:hAnsi="Calibri" w:cs="Calibri"/>
          <w:color w:val="4E9A06"/>
        </w:rPr>
        <w:t>"</w:t>
      </w:r>
      <w:r w:rsidRPr="00427209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427209" w:rsidRPr="00674CD6" w14:paraId="4E3E1CF3" w14:textId="77777777" w:rsidTr="00CD3296">
        <w:trPr>
          <w:jc w:val="center"/>
        </w:trPr>
        <w:tc>
          <w:tcPr>
            <w:tcW w:w="3685" w:type="dxa"/>
          </w:tcPr>
          <w:p w14:paraId="6DF8C0A5" w14:textId="636DA0B5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BB2700" wp14:editId="79911AC1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B037220" w14:textId="19956876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D5257A" wp14:editId="48D5E938">
                  <wp:extent cx="2286000" cy="228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8"/>
                          <a:srcRect l="8241" t="8432" r="7610" b="900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8C5A66" w14:textId="77777777" w:rsidR="00427209" w:rsidRDefault="00427209" w:rsidP="00380459">
      <w:pPr>
        <w:widowControl w:val="0"/>
        <w:contextualSpacing w:val="0"/>
        <w:jc w:val="left"/>
        <w:rPr>
          <w:rtl/>
        </w:rPr>
      </w:pPr>
      <w:r w:rsidRPr="00674CD6">
        <w:rPr>
          <w:rFonts w:hint="cs"/>
          <w:rtl/>
        </w:rPr>
        <w:t xml:space="preserve">همانطور که مشخص است رابطه بین </w:t>
      </w: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و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74959190" w14:textId="4EBC5EC4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15667E8B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x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ischarge</w:t>
      </w:r>
      <w:proofErr w:type="spellEnd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Erosio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="00CD3296" w:rsidRPr="00CD3296">
        <w:rPr>
          <w:rFonts w:ascii="Calibri" w:hAnsi="Calibri" w:cs="Calibri"/>
          <w:color w:val="4E9A06"/>
          <w:sz w:val="20"/>
          <w:szCs w:val="20"/>
        </w:rPr>
        <w:t>Test Statistic</w:t>
      </w:r>
      <w:r w:rsidRPr="00674CD6">
        <w:rPr>
          <w:rFonts w:ascii="Calibri" w:hAnsi="Calibri" w:cs="Calibri"/>
          <w:color w:val="4E9A06"/>
          <w:sz w:val="20"/>
          <w:szCs w:val="20"/>
        </w:rPr>
        <w:t>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117247EA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Nc - Nd: </w:t>
      </w:r>
      <w:r w:rsidR="00CD3296">
        <w:rPr>
          <w:rFonts w:ascii="Calibri" w:hAnsi="Calibri" w:cs="Calibri"/>
          <w:color w:val="auto"/>
          <w:szCs w:val="22"/>
          <w:lang w:bidi="ar-SA"/>
        </w:rPr>
        <w:t>3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</w:t>
      </w:r>
      <w:r w:rsidR="00BC709A">
        <w:rPr>
          <w:rFonts w:ascii="Calibri" w:hAnsi="Calibri" w:cs="Calibri"/>
          <w:color w:val="auto"/>
          <w:szCs w:val="22"/>
          <w:lang w:bidi="ar-SA"/>
        </w:rPr>
        <w:t>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BC709A" w:rsidRPr="00CD3296">
        <w:rPr>
          <w:rFonts w:asciiTheme="minorHAnsi" w:hAnsiTheme="minorHAnsi" w:cstheme="minorHAnsi"/>
        </w:rPr>
        <w:t>5.4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CD3296" w:rsidRPr="00CD3296">
        <w:rPr>
          <w:rFonts w:ascii="Calibri" w:hAnsi="Calibri" w:cs="Calibri"/>
          <w:color w:val="auto"/>
          <w:szCs w:val="22"/>
          <w:lang w:bidi="ar-SA"/>
        </w:rPr>
        <w:t>7.867103e-08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5DB8A988" w:rsidR="000B317F" w:rsidRPr="00674CD6" w:rsidRDefault="00CD3296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04CA7AB" wp14:editId="133CA2F7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B0643" w14:textId="24D00129" w:rsidR="000B317F" w:rsidRPr="00CD3296" w:rsidRDefault="000B317F" w:rsidP="00380459">
      <w:pPr>
        <w:widowControl w:val="0"/>
        <w:rPr>
          <w:rFonts w:eastAsiaTheme="minorEastAsia"/>
        </w:rPr>
      </w:pPr>
      <w:r w:rsidRPr="00CD3296">
        <w:rPr>
          <w:rFonts w:hint="cs"/>
          <w:rtl/>
        </w:rPr>
        <w:t xml:space="preserve">همانطور که مشخص است، در آزمون </w:t>
      </w:r>
      <w:r w:rsidR="00CE1774" w:rsidRPr="00CD3296">
        <w:rPr>
          <w:rFonts w:hint="cs"/>
          <w:rtl/>
        </w:rPr>
        <w:t>دو دنباله</w:t>
      </w:r>
      <w:r w:rsidRPr="00CD3296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CD3296">
        <w:rPr>
          <w:rFonts w:hint="cs"/>
          <w:rtl/>
        </w:rPr>
        <w:t xml:space="preserve"> برابر با 96/1 است (جدول شماره 1). مقدار محاسبه شده آماره آزمون</w:t>
      </w:r>
      <w:r w:rsidR="00CD3296" w:rsidRPr="00CD3296">
        <w:rPr>
          <w:rFonts w:hint="cs"/>
          <w:rtl/>
        </w:rPr>
        <w:t xml:space="preserve"> تحت فرضیه صفر،</w:t>
      </w:r>
      <w:r w:rsidRPr="00CD3296">
        <w:rPr>
          <w:rFonts w:hint="cs"/>
          <w:rtl/>
        </w:rPr>
        <w:t xml:space="preserve"> بزرگتر از </w:t>
      </w:r>
      <w:r w:rsidRPr="00CD3296">
        <w:rPr>
          <w:rFonts w:eastAsiaTheme="minorEastAsia" w:hint="cs"/>
          <w:rtl/>
        </w:rPr>
        <w:t>مقدار</w:t>
      </w:r>
      <w:r w:rsidRPr="00CD3296">
        <w:rPr>
          <w:rFonts w:eastAsiaTheme="minorEastAsia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بحرانی بوده و در نتیجه </w:t>
      </w:r>
      <w:r w:rsidR="00D27E04" w:rsidRPr="00CD3296">
        <w:rPr>
          <w:rFonts w:eastAsiaTheme="minorEastAsia" w:hint="cs"/>
          <w:rtl/>
        </w:rPr>
        <w:t>فرضیه صفر</w:t>
      </w:r>
      <w:r w:rsidRPr="00CD329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CD3296">
        <w:rPr>
          <w:rFonts w:eastAsiaTheme="minorEastAsia" w:hint="cs"/>
          <w:rtl/>
        </w:rPr>
        <w:t xml:space="preserve"> رد خواهد شد. </w:t>
      </w:r>
      <w:r w:rsidR="006752F1" w:rsidRPr="004B01FF">
        <w:rPr>
          <w:rFonts w:eastAsiaTheme="minorEastAsia" w:hint="eastAsia"/>
          <w:rtl/>
        </w:rPr>
        <w:t>ا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دا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معنا است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که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همبستگ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>
        <w:rPr>
          <w:rFonts w:eastAsiaTheme="minorEastAsia" w:hint="cs"/>
          <w:rtl/>
        </w:rPr>
        <w:t xml:space="preserve"> داده‏های</w:t>
      </w:r>
      <w:r w:rsidR="006752F1" w:rsidRPr="004B01FF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فرسا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ش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خاک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و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دب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جر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ان</w:t>
      </w:r>
      <w:r w:rsidR="006752F1" w:rsidRPr="002E2D13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cs"/>
          <w:rtl/>
        </w:rPr>
        <w:t>وجود دارد.</w:t>
      </w:r>
    </w:p>
    <w:p w14:paraId="376BE526" w14:textId="7F4A4A38" w:rsidR="000B317F" w:rsidRPr="00CD3296" w:rsidRDefault="000B317F" w:rsidP="00380459">
      <w:pPr>
        <w:widowControl w:val="0"/>
        <w:rPr>
          <w:rFonts w:eastAsiaTheme="minorEastAsia"/>
          <w:rtl/>
        </w:rPr>
      </w:pPr>
      <w:r w:rsidRPr="00CD3296">
        <w:rPr>
          <w:rFonts w:hint="cs"/>
          <w:rtl/>
        </w:rPr>
        <w:t xml:space="preserve">در </w:t>
      </w:r>
      <w:r w:rsidRPr="00CD3296">
        <w:rPr>
          <w:rFonts w:hint="cs"/>
          <w:u w:val="single"/>
          <w:rtl/>
        </w:rPr>
        <w:t>روش دوم</w:t>
      </w:r>
      <w:r w:rsidRPr="00CD3296">
        <w:rPr>
          <w:rFonts w:hint="cs"/>
          <w:rtl/>
        </w:rPr>
        <w:t xml:space="preserve">، </w:t>
      </w:r>
      <w:r w:rsidRPr="00CD3296">
        <w:rPr>
          <w:rFonts w:hint="eastAsia"/>
          <w:rtl/>
        </w:rPr>
        <w:t>بررس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عن</w:t>
      </w:r>
      <w:r w:rsidRPr="00CD3296">
        <w:rPr>
          <w:rFonts w:hint="cs"/>
          <w:rtl/>
        </w:rPr>
        <w:t>ی‏</w:t>
      </w:r>
      <w:r w:rsidRPr="00CD3296">
        <w:rPr>
          <w:rFonts w:hint="eastAsia"/>
          <w:rtl/>
        </w:rPr>
        <w:t>دار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ود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همبستگ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</w:t>
      </w:r>
      <w:r w:rsidRPr="00CD3296">
        <w:rPr>
          <w:rFonts w:hint="cs"/>
          <w:rtl/>
        </w:rPr>
        <w:t>ی</w:t>
      </w:r>
      <w:r w:rsidRPr="00CD3296">
        <w:rPr>
          <w:rFonts w:hint="eastAsia"/>
          <w:rtl/>
        </w:rPr>
        <w:t>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دو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سر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از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شاهدا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جف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شده</w:t>
      </w:r>
      <w:r w:rsidRPr="00CD329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CD3296">
        <w:rPr>
          <w:rFonts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CD3296">
        <w:rPr>
          <w:rFonts w:eastAsiaTheme="minorEastAsia"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>استفاده شده است.</w:t>
      </w:r>
    </w:p>
    <w:p w14:paraId="4142AE1C" w14:textId="2BE511AE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="00CD3296" w:rsidRPr="00CD3296">
        <w:rPr>
          <w:rFonts w:ascii="Calibri" w:hAnsi="Calibri"/>
        </w:rPr>
        <w:t>stats</w:t>
      </w:r>
      <w:r w:rsidR="00CD3296" w:rsidRPr="00CD3296">
        <w:rPr>
          <w:rFonts w:ascii="Calibri" w:hAnsi="Calibri"/>
          <w:b/>
          <w:color w:val="CE5C00"/>
        </w:rPr>
        <w:t>::</w:t>
      </w:r>
      <w:proofErr w:type="gramEnd"/>
      <w:r w:rsidR="00CD3296" w:rsidRPr="00CD3296">
        <w:rPr>
          <w:rFonts w:ascii="Calibri" w:hAnsi="Calibri"/>
          <w:b/>
          <w:color w:val="204A87"/>
        </w:rPr>
        <w:t>cor.test</w:t>
      </w:r>
      <w:r w:rsidR="00CD3296" w:rsidRPr="00CD3296">
        <w:rPr>
          <w:rFonts w:ascii="Calibri" w:hAnsi="Calibri" w:cstheme="minorHAnsi"/>
          <w:color w:val="auto"/>
          <w:szCs w:val="22"/>
          <w:lang w:bidi="ar-SA"/>
        </w:rPr>
        <w:t xml:space="preserve"> </w:t>
      </w:r>
      <w:r w:rsidRPr="00CD3296">
        <w:rPr>
          <w:rFonts w:ascii="Calibri" w:hAnsi="Calibri" w:cstheme="minorHAnsi"/>
          <w:color w:val="auto"/>
          <w:szCs w:val="22"/>
          <w:lang w:bidi="ar-SA"/>
        </w:rPr>
        <w:t>(</w:t>
      </w:r>
      <w:r w:rsidRPr="00CD3296">
        <w:rPr>
          <w:rFonts w:ascii="Calibri" w:hAnsi="Calibri" w:cstheme="minorHAnsi"/>
          <w:color w:val="204A87"/>
          <w:szCs w:val="22"/>
          <w:lang w:bidi="ar-SA"/>
        </w:rPr>
        <w:t>x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Discharg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Erosio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</w:t>
      </w:r>
      <w:r w:rsidR="00CD3296">
        <w:rPr>
          <w:rFonts w:asciiTheme="minorHAnsi" w:hAnsiTheme="minorHAnsi" w:cstheme="minorHAnsi"/>
          <w:color w:val="auto"/>
          <w:szCs w:val="22"/>
          <w:lang w:bidi="ar-SA"/>
        </w:rPr>
        <w:t xml:space="preserve">   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1E30B4" w14:textId="16FF49B2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lastRenderedPageBreak/>
        <w:t>## Kendall's rank correlation tau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="00CD3296" w:rsidRPr="00CD3296">
        <w:rPr>
          <w:rFonts w:asciiTheme="minorHAnsi" w:hAnsiTheme="minorHAnsi" w:cstheme="minorHAnsi"/>
        </w:rPr>
        <w:t>data$Discharge</w:t>
      </w:r>
      <w:proofErr w:type="spellEnd"/>
      <w:r w:rsidR="00CD3296" w:rsidRPr="00CD3296">
        <w:rPr>
          <w:rFonts w:asciiTheme="minorHAnsi" w:hAnsiTheme="minorHAnsi" w:cstheme="minorHAnsi"/>
        </w:rPr>
        <w:t xml:space="preserve"> and </w:t>
      </w:r>
      <w:proofErr w:type="spellStart"/>
      <w:r w:rsidR="00CD3296" w:rsidRPr="00CD3296">
        <w:rPr>
          <w:rFonts w:asciiTheme="minorHAnsi" w:hAnsiTheme="minorHAnsi" w:cstheme="minorHAnsi"/>
        </w:rPr>
        <w:t>data$Erosion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CD3296" w:rsidRPr="00CD3296">
        <w:rPr>
          <w:rFonts w:asciiTheme="minorHAnsi" w:hAnsiTheme="minorHAnsi" w:cstheme="minorHAnsi"/>
        </w:rPr>
        <w:t>z = 5.445, p-value = 5.181e-08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 xml:space="preserve">rho: </w:t>
      </w:r>
      <w:r w:rsidR="00CD3296" w:rsidRPr="00CD3296">
        <w:rPr>
          <w:rFonts w:asciiTheme="minorHAnsi" w:hAnsiTheme="minorHAnsi" w:cstheme="minorHAnsi"/>
        </w:rPr>
        <w:t>0.70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094B708" w14:textId="77777777" w:rsidR="00BD64ED" w:rsidRDefault="00BD64E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D64ED" w:rsidSect="007642FC">
          <w:headerReference w:type="even" r:id="rId1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347779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55D504A" w:rsidR="000B317F" w:rsidRPr="00BD64ED" w:rsidRDefault="000B317F" w:rsidP="00380459">
      <w:pPr>
        <w:widowControl w:val="0"/>
        <w:rPr>
          <w:rtl/>
        </w:rPr>
      </w:pPr>
      <w:r w:rsidRPr="00BD64ED">
        <w:rPr>
          <w:rFonts w:hint="cs"/>
          <w:rtl/>
        </w:rPr>
        <w:t xml:space="preserve">بررسی خطی بودن رگرسیون بین متغ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 و متغ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.</w:t>
      </w:r>
    </w:p>
    <w:p w14:paraId="47AB87EC" w14:textId="56E76FB7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=0</m:t>
        </m:r>
      </m:oMath>
    </w:p>
    <w:p w14:paraId="1A8A31DE" w14:textId="135AF7C2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≠0</m:t>
        </m:r>
      </m:oMath>
    </w:p>
    <w:p w14:paraId="42A7CFEA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D46EDF6" w14:textId="77777777" w:rsidR="00BD64ED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</w:rPr>
      </w:pPr>
      <w:r w:rsidRPr="00BD64ED">
        <w:rPr>
          <w:rFonts w:hint="cs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ها دارای توزیع نرمال و مستقل می‏باشند.</w:t>
      </w:r>
    </w:p>
    <w:p w14:paraId="3AE01BAD" w14:textId="18570426" w:rsidR="000B317F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  <w:rtl/>
        </w:rPr>
      </w:pPr>
      <w:r w:rsidRPr="00BD64ED">
        <w:rPr>
          <w:rFonts w:eastAsiaTheme="minorEastAsia" w:hint="cs"/>
          <w:rtl/>
        </w:rPr>
        <w:t>جزء خطاها نیز دارای توزیع نرمال و مستقل با میانگین صفر می‏باشند.</w:t>
      </w:r>
    </w:p>
    <w:p w14:paraId="42928341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در این آزمون خطی بودن یا نبودن</w:t>
      </w:r>
      <w:r w:rsidR="00CA18CE" w:rsidRPr="00BD64ED">
        <w:rPr>
          <w:rFonts w:eastAsiaTheme="minorEastAsia" w:hint="cs"/>
          <w:rtl/>
        </w:rPr>
        <w:t xml:space="preserve"> یک رابطه رگرسیونی</w:t>
      </w:r>
      <w:r w:rsidRPr="00BD64ED">
        <w:rPr>
          <w:rFonts w:eastAsiaTheme="minorEastAsia" w:hint="cs"/>
          <w:rtl/>
        </w:rPr>
        <w:t xml:space="preserve"> بررسی می‏شود. </w:t>
      </w:r>
      <w:r w:rsidR="004E7AAD" w:rsidRPr="00BD64ED">
        <w:rPr>
          <w:rFonts w:eastAsiaTheme="minorEastAsia" w:hint="cs"/>
          <w:rtl/>
        </w:rPr>
        <w:t>در ابتدا</w:t>
      </w:r>
      <w:r w:rsidRPr="00BD64ED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EDDF321" w:rsidR="000B317F" w:rsidRPr="00BD64ED" w:rsidRDefault="00B9787F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α+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,  i=1,2,…,n</m:t>
          </m:r>
        </m:oMath>
      </m:oMathPara>
    </w:p>
    <w:p w14:paraId="1CB69629" w14:textId="1C316B56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توجه به </w:t>
      </w:r>
      <w:r w:rsidR="00D27E04" w:rsidRPr="00BD64ED">
        <w:rPr>
          <w:rFonts w:eastAsiaTheme="minorEastAsia" w:hint="cs"/>
          <w:rtl/>
        </w:rPr>
        <w:t>فرضیه صفر</w:t>
      </w:r>
    </w:p>
    <w:p w14:paraId="23AB5EC4" w14:textId="435A449F" w:rsidR="000B317F" w:rsidRPr="00BD64ED" w:rsidRDefault="00B9787F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56CF18A2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درجه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BD64ED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B6AF94A" w:rsidR="000B317F" w:rsidRPr="00BD64ED" w:rsidRDefault="00B9787F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55CDE3AE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با درجه آزادی یک. و در نهایت آماره آزمون</w:t>
      </w:r>
      <w:r w:rsidR="00BD64E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F</m:t>
            </m:r>
          </m:e>
        </m:d>
      </m:oMath>
      <w:r w:rsidR="00BD64ED">
        <w:rPr>
          <w:rFonts w:eastAsiaTheme="minorEastAsia" w:hint="cs"/>
          <w:rtl/>
        </w:rPr>
        <w:t xml:space="preserve"> تحت فرضیه صفر</w:t>
      </w:r>
      <w:r w:rsidRPr="00BD64ED">
        <w:rPr>
          <w:rFonts w:eastAsiaTheme="minorEastAsia" w:hint="cs"/>
          <w:rtl/>
        </w:rPr>
        <w:t>، نسبت میانگین مربعات، برابر است با:</w:t>
      </w:r>
    </w:p>
    <w:p w14:paraId="78B452F8" w14:textId="1CD0A57B" w:rsidR="000B317F" w:rsidRPr="00BD64ED" w:rsidRDefault="00BD64ED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7BB3377C" w:rsidR="000B317F" w:rsidRPr="00BD64ED" w:rsidRDefault="000B317F" w:rsidP="00380459">
      <w:pPr>
        <w:widowControl w:val="0"/>
      </w:pPr>
      <w:r w:rsidRPr="00BD64ED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BD64ED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1,n-2 </m:t>
            </m:r>
          </m:e>
        </m:d>
      </m:oMath>
      <w:r w:rsidRPr="00BD64ED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6107849B" w:rsidR="000B317F" w:rsidRPr="00BD64ED" w:rsidRDefault="00BD64ED" w:rsidP="00BD64ED">
      <w:pPr>
        <w:widowControl w:val="0"/>
        <w:rPr>
          <w:rtl/>
        </w:rPr>
      </w:pPr>
      <w:r>
        <w:rPr>
          <w:rFonts w:hint="cs"/>
          <w:rtl/>
        </w:rPr>
        <w:t>در 24 مزرعه ایالت آیوا، میزان فسفر غیر آلی داده شده به خاک به صورت کود مصنوعی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و میزان فسفر موجود در گیاهان ذرت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در درجه حرارت 20 سانتی‏گراد اندازه‏گیری شده است. </w:t>
      </w:r>
      <w:r w:rsidR="000B317F" w:rsidRPr="00BD64ED">
        <w:rPr>
          <w:rFonts w:hint="cs"/>
          <w:rtl/>
        </w:rPr>
        <w:t xml:space="preserve">هدف بررسی خطی بودن رابطه بین </w:t>
      </w:r>
      <w:r>
        <w:rPr>
          <w:rFonts w:hint="cs"/>
          <w:rtl/>
        </w:rPr>
        <w:t>این دو متغیر می‏باشد</w:t>
      </w:r>
      <w:r w:rsidR="000B317F" w:rsidRPr="00BD64ED">
        <w:rPr>
          <w:rFonts w:hint="cs"/>
          <w:rtl/>
        </w:rPr>
        <w:t>.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1750BDCF" w:rsidR="000B317F" w:rsidRPr="0010314A" w:rsidRDefault="00EF16F8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0314A">
        <w:rPr>
          <w:rFonts w:ascii="Calibri" w:hAnsi="Calibri" w:cs="Calibri"/>
          <w:i/>
          <w:color w:val="8F5902"/>
        </w:rPr>
        <w:t># remove all variable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rm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list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l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functions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source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r/func.R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packages</w:t>
      </w:r>
      <w:r w:rsidRPr="0010314A">
        <w:rPr>
          <w:rFonts w:ascii="Calibri" w:hAnsi="Calibri" w:cs="Calibri"/>
        </w:rPr>
        <w:br/>
        <w:t>want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4E9A06"/>
        </w:rPr>
        <w:t>"pacman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dply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psych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pub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Extra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  <w:t>ha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</w:rPr>
        <w:t xml:space="preserve">wants </w:t>
      </w:r>
      <w:r w:rsidRPr="0010314A">
        <w:rPr>
          <w:rFonts w:ascii="Calibri" w:hAnsi="Calibri" w:cs="Calibri"/>
          <w:b/>
          <w:color w:val="CE5C00"/>
        </w:rPr>
        <w:t>%in%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ownames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installed.package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if</w:t>
      </w:r>
      <w:r w:rsidRPr="0010314A">
        <w:rPr>
          <w:rFonts w:ascii="Calibri" w:hAnsi="Calibri" w:cs="Calibri"/>
        </w:rPr>
        <w:t xml:space="preserve"> (</w:t>
      </w:r>
      <w:r w:rsidRPr="0010314A">
        <w:rPr>
          <w:rFonts w:ascii="Calibri" w:hAnsi="Calibri" w:cs="Calibri"/>
          <w:b/>
          <w:color w:val="204A87"/>
        </w:rPr>
        <w:t>any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 xml:space="preserve">has)) </w:t>
      </w:r>
      <w:r w:rsidRPr="0010314A">
        <w:rPr>
          <w:rFonts w:ascii="Calibri" w:hAnsi="Calibri" w:cs="Calibri"/>
          <w:b/>
          <w:color w:val="204A87"/>
        </w:rPr>
        <w:t>install.packages</w:t>
      </w:r>
      <w:r w:rsidRPr="0010314A">
        <w:rPr>
          <w:rFonts w:ascii="Calibri" w:hAnsi="Calibri" w:cs="Calibri"/>
        </w:rPr>
        <w:t>(wants[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>has])</w:t>
      </w:r>
      <w:r w:rsidRPr="0010314A">
        <w:rPr>
          <w:rFonts w:ascii="Calibri" w:hAnsi="Calibri" w:cs="Calibri"/>
        </w:rPr>
        <w:br/>
        <w:t>pacman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p_load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char =</w:t>
      </w:r>
      <w:r w:rsidRPr="0010314A">
        <w:rPr>
          <w:rFonts w:ascii="Calibri" w:hAnsi="Calibri" w:cs="Calibri"/>
        </w:rPr>
        <w:t xml:space="preserve"> wants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data</w:t>
      </w:r>
      <w:r w:rsidRPr="0010314A">
        <w:rPr>
          <w:rFonts w:ascii="Calibri" w:hAnsi="Calibri" w:cs="Calibri"/>
        </w:rPr>
        <w:br/>
        <w:t>data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ead.csv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data/Data_Test_30.csv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header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8F5902"/>
        </w:rPr>
        <w:t>TRUE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show data</w:t>
      </w:r>
      <w:r w:rsidRPr="0010314A">
        <w:rPr>
          <w:rFonts w:ascii="Calibri" w:hAnsi="Calibri" w:cs="Calibri"/>
        </w:rPr>
        <w:br/>
        <w:t>psych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headTail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data, </w:t>
      </w:r>
      <w:r w:rsidRPr="0010314A">
        <w:rPr>
          <w:rFonts w:ascii="Calibri" w:hAnsi="Calibri" w:cs="Calibri"/>
          <w:color w:val="204A87"/>
        </w:rPr>
        <w:t>top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bottom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09"/>
        <w:gridCol w:w="806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2E245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30A0E5E3" w14:textId="55B4132D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Soil</w:t>
            </w:r>
            <w:proofErr w:type="spellEnd"/>
          </w:p>
        </w:tc>
        <w:tc>
          <w:tcPr>
            <w:tcW w:w="0" w:type="auto"/>
          </w:tcPr>
          <w:p w14:paraId="27A01526" w14:textId="75F946F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Corn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3AF1966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BF3CAFE" w14:textId="557E77F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</w:t>
            </w:r>
          </w:p>
        </w:tc>
        <w:tc>
          <w:tcPr>
            <w:tcW w:w="0" w:type="auto"/>
          </w:tcPr>
          <w:p w14:paraId="32BF52C8" w14:textId="3308D37E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2D7E1A1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52ACE4E" w14:textId="1C6E71B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0639753C" w14:textId="4CDFF1D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3D851EF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2D8B2705" w14:textId="32334B0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4E64C328" w14:textId="505BBCC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6</w:t>
            </w:r>
          </w:p>
        </w:tc>
        <w:tc>
          <w:tcPr>
            <w:tcW w:w="0" w:type="auto"/>
          </w:tcPr>
          <w:p w14:paraId="0A9FB54B" w14:textId="42A6CF17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92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1B8EDC2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1B442A69" w14:textId="5B4CB44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11BB991" w14:textId="63187FC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3FAAA4BA" w14:textId="41B9774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4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87710D6" w14:textId="5088F827" w:rsidR="00EF16F8" w:rsidRPr="00674CD6" w:rsidRDefault="00EF16F8" w:rsidP="00EF16F8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B833F2">
        <w:rPr>
          <w:rFonts w:hint="cs"/>
          <w:u w:val="single"/>
          <w:rtl/>
        </w:rPr>
        <w:t>که</w:t>
      </w:r>
      <w:r w:rsidRPr="00B833F2">
        <w:rPr>
          <w:u w:val="single"/>
          <w:rtl/>
        </w:rPr>
        <w:t xml:space="preserve"> </w:t>
      </w:r>
      <w:r w:rsidR="00B833F2" w:rsidRPr="00B833F2">
        <w:rPr>
          <w:rFonts w:hint="cs"/>
          <w:u w:val="single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B833F2" w:rsidRPr="00B833F2">
        <w:rPr>
          <w:rFonts w:eastAsiaTheme="minorEastAsia" w:hint="cs"/>
          <w:u w:val="single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  <w:u w:val="single"/>
          </w:rPr>
          <m:t>Y</m:t>
        </m:r>
      </m:oMath>
      <w:r w:rsidR="00B833F2" w:rsidRPr="00B833F2">
        <w:rPr>
          <w:rFonts w:eastAsiaTheme="minorEastAsia" w:hint="cs"/>
          <w:u w:val="single"/>
          <w:rtl/>
        </w:rPr>
        <w:t>ها دارای توزیع نرمال و مستقل می‏باشند</w:t>
      </w:r>
      <w:r w:rsidRPr="000B44F9">
        <w:rPr>
          <w:rFonts w:hint="cs"/>
          <w:u w:val="single"/>
          <w:rtl/>
        </w:rPr>
        <w:t>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F158E2">
        <w:rPr>
          <w:rFonts w:hint="eastAsia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0ACDDC7A" w14:textId="7F4F0A25" w:rsidR="00EF16F8" w:rsidRPr="0067245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proofErr w:type="spellStart"/>
      <w:r w:rsidRPr="0067245F">
        <w:rPr>
          <w:rFonts w:ascii="Calibri" w:hAnsi="Calibri" w:cs="Calibri"/>
        </w:rPr>
        <w:t>data</w:t>
      </w:r>
      <w:r w:rsidRPr="0067245F"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Soil</w:t>
      </w:r>
      <w:proofErr w:type="spellEnd"/>
      <w:r w:rsidRPr="0067245F">
        <w:rPr>
          <w:rFonts w:ascii="Calibri" w:hAnsi="Calibri" w:cs="Calibri"/>
        </w:rPr>
        <w:t>)</w:t>
      </w:r>
    </w:p>
    <w:p w14:paraId="168FFC2E" w14:textId="49ADFD5F" w:rsidR="00EF16F8" w:rsidRPr="00674CD6" w:rsidRDefault="00EF16F8" w:rsidP="00EF16F8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Soi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5791, p-value = 0.3979</w:t>
      </w:r>
    </w:p>
    <w:p w14:paraId="2CCA2B9B" w14:textId="1591A9FC" w:rsidR="00EF16F8" w:rsidRPr="00674CD6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62F7AA4E" w14:textId="2781CD4F" w:rsidR="00EF16F8" w:rsidRPr="00674CD6" w:rsidRDefault="00EF16F8" w:rsidP="00EF16F8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2846, p-value = 0.09006</w:t>
      </w:r>
    </w:p>
    <w:p w14:paraId="524D59BC" w14:textId="50FEEDAF" w:rsidR="00EF16F8" w:rsidRDefault="00EF16F8" w:rsidP="00EF16F8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="0010314A" w:rsidRPr="0010314A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7C78749C" w14:textId="77777777" w:rsidR="00EF16F8" w:rsidRPr="00674CD6" w:rsidRDefault="00EF16F8" w:rsidP="00EF16F8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341E736B" w14:textId="1B91F368" w:rsidR="00EF16F8" w:rsidRPr="0010314A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10314A">
        <w:rPr>
          <w:rFonts w:ascii="Calibri" w:hAnsi="Calibri" w:cs="Calibri"/>
          <w:i/>
          <w:color w:val="8F5902"/>
        </w:rPr>
        <w:t># that the relationship is linear</w:t>
      </w:r>
      <w:r w:rsidRPr="0010314A">
        <w:rPr>
          <w:rFonts w:ascii="Calibri" w:hAnsi="Calibri" w:cs="Calibri"/>
        </w:rPr>
        <w:br/>
        <w:t>PerformanceAnalytics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chart.Correlation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R =</w:t>
      </w:r>
      <w:r w:rsidRPr="0010314A">
        <w:rPr>
          <w:rFonts w:ascii="Calibri" w:hAnsi="Calibri" w:cs="Calibri"/>
        </w:rPr>
        <w:t xml:space="preserve"> data[,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Pr="0010314A">
        <w:rPr>
          <w:rFonts w:ascii="Calibri" w:hAnsi="Calibri" w:cs="Calibri"/>
        </w:rPr>
        <w:t>)]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visualize data using scatter plots</w:t>
      </w:r>
      <w:r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</w:rPr>
        <w:t xml:space="preserve">data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pubr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scatter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x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y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add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reg.line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conf.int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8F5902"/>
        </w:rPr>
        <w:t>TRUE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x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Soil (ppm)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y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Corn (ppm)"</w:t>
      </w:r>
      <w:r w:rsidR="0010314A" w:rsidRPr="0010314A">
        <w:rPr>
          <w:rFonts w:ascii="Calibri" w:hAnsi="Calibri" w:cs="Calibri"/>
        </w:rPr>
        <w:t xml:space="preserve">)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>
        <w:rPr>
          <w:rFonts w:ascii="Calibri" w:hAnsi="Calibri" w:cs="Calibri"/>
          <w:color w:val="4E9A06"/>
        </w:rPr>
        <w:t xml:space="preserve">       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Extra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Marginal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type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boxplot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fill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gray90"</w:t>
      </w:r>
      <w:r w:rsidR="0010314A" w:rsidRPr="0010314A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EF16F8" w:rsidRPr="00674CD6" w14:paraId="134CA884" w14:textId="77777777" w:rsidTr="00EF16F8">
        <w:trPr>
          <w:jc w:val="center"/>
        </w:trPr>
        <w:tc>
          <w:tcPr>
            <w:tcW w:w="3685" w:type="dxa"/>
          </w:tcPr>
          <w:p w14:paraId="0F3E9555" w14:textId="4170F180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24ED92A5" wp14:editId="3ED4B52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EF39FF7" w14:textId="005327DB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12CAC97" wp14:editId="47CAAF9F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22"/>
                          <a:srcRect l="8500" t="8333" r="8500" b="866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98513" w14:textId="0BAAAC32" w:rsidR="00EF16F8" w:rsidRPr="00674CD6" w:rsidRDefault="00EF16F8" w:rsidP="00EF16F8">
      <w:pPr>
        <w:widowControl w:val="0"/>
      </w:pPr>
      <w:r w:rsidRPr="00674CD6">
        <w:rPr>
          <w:rFonts w:hint="cs"/>
          <w:rtl/>
        </w:rPr>
        <w:t>همانطور که مشخص است رابطه</w:t>
      </w:r>
      <w:r w:rsidR="0010314A">
        <w:rPr>
          <w:rFonts w:hint="cs"/>
          <w:rtl/>
        </w:rPr>
        <w:t xml:space="preserve"> بین</w:t>
      </w:r>
      <w:r w:rsidRPr="00674CD6">
        <w:rPr>
          <w:rFonts w:hint="cs"/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5FA321C9" w14:textId="77777777" w:rsidR="00EF16F8" w:rsidRDefault="00EF16F8" w:rsidP="00EF16F8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lastRenderedPageBreak/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0540DD7" w14:textId="57B825FB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غ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آل</w:t>
      </w:r>
      <w:r w:rsidRPr="0010314A">
        <w:rPr>
          <w:rFonts w:hint="cs"/>
          <w:rtl/>
        </w:rPr>
        <w:t>ی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ا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ش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خاک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صورت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ک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صنوع</w:t>
      </w:r>
      <w:r w:rsidRPr="0010314A">
        <w:rPr>
          <w:rFonts w:hint="cs"/>
          <w:rtl/>
        </w:rPr>
        <w:t>ی</w:t>
      </w:r>
      <w:r w:rsidR="00EF16F8" w:rsidRPr="009D70F9">
        <w:rPr>
          <w:rFonts w:hint="cs"/>
          <w:rtl/>
        </w:rPr>
        <w:t>:</w:t>
      </w:r>
    </w:p>
    <w:p w14:paraId="03A3A137" w14:textId="21A1B2DA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Soil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Pr="004B01FF">
        <w:rPr>
          <w:rFonts w:asciiTheme="minorHAnsi" w:hAnsiTheme="minorHAnsi"/>
        </w:rPr>
        <w:t>x =</w:t>
      </w:r>
      <w:r w:rsidRPr="004B01FF">
        <w:rPr>
          <w:rFonts w:asciiTheme="minorHAnsi" w:hAnsiTheme="minorHAnsi"/>
          <w:color w:val="4E9A06"/>
        </w:rPr>
        <w:t xml:space="preserve"> </w:t>
      </w:r>
      <w:proofErr w:type="spellStart"/>
      <w:r w:rsidRPr="004B01FF">
        <w:rPr>
          <w:rFonts w:asciiTheme="minorHAnsi" w:hAnsiTheme="minorHAnsi"/>
        </w:rPr>
        <w:t>data</w:t>
      </w:r>
      <w:r w:rsidRPr="004B01FF">
        <w:rPr>
          <w:rFonts w:asciiTheme="minorHAnsi" w:hAnsiTheme="minorHAnsi"/>
          <w:b/>
          <w:color w:val="CE5C00"/>
        </w:rPr>
        <w:t>$</w:t>
      </w:r>
      <w:r w:rsidR="0010314A" w:rsidRPr="0010314A">
        <w:rPr>
          <w:rFonts w:asciiTheme="minorHAnsi" w:hAnsiTheme="minorHAnsi"/>
        </w:rPr>
        <w:t>P_Soil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10314A">
        <w:rPr>
          <w:rFonts w:ascii="Calibri" w:hAnsi="Calibri" w:cs="Calibri"/>
          <w:color w:val="0000CF"/>
        </w:rPr>
        <w:t>8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76C5F9F" w14:textId="28EE6908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4016D8" wp14:editId="105079F1">
            <wp:extent cx="3657600" cy="2741411"/>
            <wp:effectExtent l="0" t="0" r="0" b="1905"/>
            <wp:docPr id="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D29C8" w14:textId="4BEDCED3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وج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گ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اه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ذرت</w:t>
      </w:r>
      <w:r w:rsidR="00EF16F8" w:rsidRPr="009D70F9">
        <w:rPr>
          <w:rFonts w:hint="cs"/>
          <w:rtl/>
        </w:rPr>
        <w:t>:</w:t>
      </w:r>
    </w:p>
    <w:p w14:paraId="4F58C163" w14:textId="0D9A154F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cor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Cor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1AFFC3BD" w14:textId="522767D5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4CC749C5" wp14:editId="473570B4">
            <wp:extent cx="3657600" cy="2741411"/>
            <wp:effectExtent l="0" t="0" r="0" b="1905"/>
            <wp:docPr id="1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40966B2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10314A">
        <w:rPr>
          <w:rFonts w:ascii="Calibri" w:hAnsi="Calibri" w:cs="Calibri"/>
          <w:sz w:val="20"/>
          <w:szCs w:val="20"/>
        </w:rPr>
        <w:br/>
      </w: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10314A">
        <w:rPr>
          <w:rFonts w:ascii="Calibri" w:hAnsi="Calibri" w:cs="Calibri"/>
          <w:sz w:val="20"/>
          <w:szCs w:val="20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)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i/>
          <w:color w:val="8F5902"/>
          <w:sz w:val="20"/>
          <w:szCs w:val="24"/>
          <w:lang w:bidi="fa-IR"/>
        </w:rPr>
        <w:t># y variable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lastRenderedPageBreak/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176B9E2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FF6938" w:rsidRPr="00FF6938">
        <w:rPr>
          <w:rFonts w:ascii="Calibri" w:hAnsi="Calibri" w:cs="Calibri"/>
          <w:color w:val="auto"/>
          <w:szCs w:val="22"/>
          <w:lang w:bidi="ar-SA"/>
        </w:rPr>
        <w:t>145.883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1 </w:t>
      </w:r>
      <w:r w:rsidR="00FF6938">
        <w:rPr>
          <w:rFonts w:ascii="Calibri" w:hAnsi="Calibri" w:cs="Calibri"/>
          <w:color w:val="auto"/>
          <w:szCs w:val="22"/>
          <w:lang w:bidi="ar-SA"/>
        </w:rPr>
        <w:t xml:space="preserve">  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</w:t>
      </w:r>
      <w:r w:rsidR="00564715">
        <w:rPr>
          <w:rFonts w:ascii="Calibri" w:hAnsi="Calibri" w:cs="Calibri"/>
          <w:color w:val="auto"/>
          <w:szCs w:val="22"/>
          <w:lang w:bidi="ar-SA"/>
        </w:rPr>
        <w:t>30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3.508</w:t>
      </w:r>
      <w:r w:rsidR="00564715">
        <w:rPr>
          <w:rFonts w:ascii="Calibri" w:hAnsi="Calibri" w:cs="Calibri"/>
          <w:color w:val="auto"/>
          <w:szCs w:val="22"/>
          <w:lang w:bidi="ar-SA"/>
        </w:rPr>
        <w:t>8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e-11</w:t>
      </w:r>
    </w:p>
    <w:p w14:paraId="1B57ABF7" w14:textId="441F936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</w:t>
      </w:r>
      <w:r w:rsidRPr="00564715">
        <w:rPr>
          <w:rFonts w:hint="cs"/>
          <w:rtl/>
          <w:lang w:bidi="ar-SA"/>
        </w:rPr>
        <w:t xml:space="preserve">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564715">
        <w:rPr>
          <w:rFonts w:eastAsiaTheme="minorEastAsia" w:hint="cs"/>
          <w:rtl/>
        </w:rPr>
        <w:t xml:space="preserve"> </w:t>
      </w:r>
      <w:r w:rsidRPr="00564715">
        <w:rPr>
          <w:rFonts w:hint="cs"/>
          <w:rtl/>
          <w:lang w:bidi="ar-SA"/>
        </w:rPr>
        <w:t>با ا</w:t>
      </w:r>
      <w:r w:rsidRPr="00674CD6">
        <w:rPr>
          <w:rFonts w:hint="cs"/>
          <w:rtl/>
          <w:lang w:bidi="ar-SA"/>
        </w:rPr>
        <w:t xml:space="preserve">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در </w:t>
      </w:r>
      <w:r w:rsidRPr="00674CD6">
        <w:rPr>
          <w:rFonts w:hint="cs"/>
          <w:rtl/>
          <w:lang w:bidi="ar-SA"/>
        </w:rPr>
        <w:lastRenderedPageBreak/>
        <w:t>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968A2BD" w:rsidR="000B317F" w:rsidRPr="00674CD6" w:rsidRDefault="0056471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E38297E" wp14:editId="624C294D">
            <wp:extent cx="2286000" cy="2286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44AA0" w14:textId="0AD7A6B5" w:rsidR="000B317F" w:rsidRPr="00564715" w:rsidRDefault="000B317F" w:rsidP="00380459">
      <w:pPr>
        <w:widowControl w:val="0"/>
        <w:rPr>
          <w:rFonts w:eastAsiaTheme="minorEastAsia"/>
        </w:rPr>
      </w:pPr>
      <w:r w:rsidRPr="00564715">
        <w:rPr>
          <w:rFonts w:hint="cs"/>
          <w:rtl/>
        </w:rPr>
        <w:t xml:space="preserve">همانطور که مشخص است، در آزمون </w:t>
      </w:r>
      <w:r w:rsidR="00CE1774" w:rsidRPr="00564715">
        <w:rPr>
          <w:rFonts w:hint="cs"/>
          <w:rtl/>
        </w:rPr>
        <w:t>دو دنباله</w:t>
      </w:r>
      <w:r w:rsidRPr="0056471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56471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64715">
        <w:rPr>
          <w:rFonts w:hint="cs"/>
          <w:rtl/>
        </w:rPr>
        <w:t xml:space="preserve"> برابر با (</w:t>
      </w:r>
      <w:r w:rsidR="00564715">
        <w:rPr>
          <w:rFonts w:hint="cs"/>
          <w:rtl/>
        </w:rPr>
        <w:t>3</w:t>
      </w:r>
      <w:r w:rsidRPr="00564715">
        <w:rPr>
          <w:rFonts w:hint="cs"/>
          <w:rtl/>
        </w:rPr>
        <w:t xml:space="preserve">0/4 </w:t>
      </w:r>
      <w:r w:rsidRPr="00564715">
        <w:rPr>
          <w:rFonts w:ascii="Times New Roman" w:hAnsi="Times New Roman" w:cs="Times New Roman" w:hint="cs"/>
          <w:rtl/>
        </w:rPr>
        <w:t>–</w:t>
      </w:r>
      <w:r w:rsidRPr="00564715">
        <w:rPr>
          <w:rFonts w:hint="cs"/>
          <w:rtl/>
        </w:rPr>
        <w:t xml:space="preserve"> 00/0) است (جدول شماره 3). مقدار محاسبه شده</w:t>
      </w:r>
      <w:r w:rsidR="0056471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564715">
        <w:rPr>
          <w:rFonts w:eastAsiaTheme="minorEastAsia" w:hint="cs"/>
          <w:rtl/>
        </w:rPr>
        <w:t xml:space="preserve"> </w:t>
      </w:r>
      <w:r w:rsidR="00564715">
        <w:rPr>
          <w:rFonts w:eastAsiaTheme="minorEastAsia" w:hint="cs"/>
          <w:rtl/>
        </w:rPr>
        <w:t xml:space="preserve">تحت فرضیه صفر، </w:t>
      </w:r>
      <w:r w:rsidRPr="00564715">
        <w:rPr>
          <w:rFonts w:eastAsiaTheme="minorEastAsia" w:hint="cs"/>
          <w:rtl/>
        </w:rPr>
        <w:t xml:space="preserve">بیشتر از </w:t>
      </w:r>
      <w:r w:rsidRPr="00564715">
        <w:rPr>
          <w:rFonts w:eastAsiaTheme="minorEastAsia" w:hint="eastAsia"/>
          <w:rtl/>
        </w:rPr>
        <w:t>مقاد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ر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بحرانی بوده و در نتیجه </w:t>
      </w:r>
      <w:r w:rsidR="00D27E04" w:rsidRPr="00564715">
        <w:rPr>
          <w:rFonts w:eastAsiaTheme="minorEastAsia" w:hint="cs"/>
          <w:rtl/>
        </w:rPr>
        <w:t>فرضیه</w:t>
      </w:r>
      <w:r w:rsidRPr="00564715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64715">
        <w:rPr>
          <w:rFonts w:eastAsiaTheme="minorEastAsia" w:hint="cs"/>
          <w:rtl/>
        </w:rPr>
        <w:t xml:space="preserve"> رد خواهد شد. </w:t>
      </w:r>
      <w:r w:rsidRPr="00564715">
        <w:rPr>
          <w:rFonts w:eastAsiaTheme="minorEastAsia" w:hint="eastAsia"/>
          <w:rtl/>
        </w:rPr>
        <w:t>ا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ن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بدان</w:t>
      </w:r>
      <w:r w:rsidRPr="00564715">
        <w:rPr>
          <w:rFonts w:eastAsiaTheme="minorEastAsia"/>
          <w:rtl/>
        </w:rPr>
        <w:t xml:space="preserve"> </w:t>
      </w:r>
      <w:r w:rsidR="006A2814" w:rsidRPr="00564715">
        <w:rPr>
          <w:rFonts w:eastAsiaTheme="minorEastAsia" w:hint="eastAsia"/>
          <w:rtl/>
        </w:rPr>
        <w:t>معنا است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که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رابطه خطی بین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غ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آل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ا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ش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خاک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صورت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ک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صنوع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و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وج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گ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اه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ذرت</w:t>
      </w:r>
      <w:r w:rsidRPr="00564715">
        <w:rPr>
          <w:rFonts w:eastAsiaTheme="minorEastAsia" w:hint="cs"/>
          <w:rtl/>
        </w:rPr>
        <w:t xml:space="preserve"> برقرار است</w:t>
      </w:r>
      <w:r w:rsidRPr="00564715">
        <w:rPr>
          <w:rFonts w:eastAsiaTheme="minorEastAsia"/>
          <w:rtl/>
        </w:rPr>
        <w:t>.</w:t>
      </w:r>
    </w:p>
    <w:p w14:paraId="5D5FC70C" w14:textId="474E59DD" w:rsidR="000B317F" w:rsidRPr="00564715" w:rsidRDefault="000B317F" w:rsidP="00380459">
      <w:pPr>
        <w:widowControl w:val="0"/>
        <w:rPr>
          <w:rFonts w:eastAsiaTheme="minorEastAsia"/>
          <w:rtl/>
        </w:rPr>
      </w:pPr>
      <w:r w:rsidRPr="00564715">
        <w:rPr>
          <w:rFonts w:hint="cs"/>
          <w:rtl/>
        </w:rPr>
        <w:t xml:space="preserve">در </w:t>
      </w:r>
      <w:r w:rsidRPr="00564715">
        <w:rPr>
          <w:rFonts w:hint="cs"/>
          <w:u w:val="single"/>
          <w:rtl/>
        </w:rPr>
        <w:t>روش دوم</w:t>
      </w:r>
      <w:r w:rsidRPr="00564715">
        <w:rPr>
          <w:rFonts w:hint="cs"/>
          <w:rtl/>
        </w:rPr>
        <w:t xml:space="preserve">، برای بررسی </w:t>
      </w:r>
      <w:r w:rsidRPr="00564715">
        <w:rPr>
          <w:rFonts w:hint="eastAsia"/>
          <w:rtl/>
        </w:rPr>
        <w:t>خط</w:t>
      </w:r>
      <w:r w:rsidRPr="00564715">
        <w:rPr>
          <w:rFonts w:hint="cs"/>
          <w:rtl/>
        </w:rPr>
        <w:t>ی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ود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رگرس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و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و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64715">
        <w:rPr>
          <w:rFonts w:hint="cs"/>
          <w:rtl/>
        </w:rPr>
        <w:t xml:space="preserve"> 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64715">
        <w:rPr>
          <w:rFonts w:hint="cs"/>
          <w:b/>
          <w:bCs/>
          <w:szCs w:val="20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64715">
        <w:rPr>
          <w:rFonts w:eastAsiaTheme="minorEastAsia" w:hint="cs"/>
          <w:rtl/>
        </w:rPr>
        <w:t xml:space="preserve"> استفاده شده است.</w:t>
      </w:r>
    </w:p>
    <w:p w14:paraId="2DDFE7A1" w14:textId="62F2555A" w:rsidR="00564715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mod &lt;-</w:t>
      </w:r>
      <w:r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="00564715" w:rsidRPr="00564715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="00564715" w:rsidRPr="00564715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="00564715"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</w:p>
    <w:p w14:paraId="1C5115E2" w14:textId="0722EA5D" w:rsidR="000B317F" w:rsidRPr="00564715" w:rsidRDefault="000B317F" w:rsidP="00564715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564715">
        <w:rPr>
          <w:rFonts w:ascii="Calibri" w:eastAsia="Calibri" w:hAnsi="Calibri" w:cs="Calibri"/>
          <w:sz w:val="20"/>
          <w:szCs w:val="20"/>
        </w:rPr>
        <w:t>## Call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lm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(formula =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Corn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 ~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Soil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>, data = data)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Residual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Min</w:t>
      </w:r>
      <w:r w:rsidRPr="00564715">
        <w:rPr>
          <w:rFonts w:ascii="Calibri" w:eastAsia="Calibri" w:hAnsi="Calibri" w:cs="Calibri"/>
          <w:sz w:val="20"/>
          <w:szCs w:val="20"/>
        </w:rPr>
        <w:tab/>
        <w:t>1Q</w:t>
      </w:r>
      <w:r w:rsidRPr="00564715">
        <w:rPr>
          <w:rFonts w:ascii="Calibri" w:eastAsia="Calibri" w:hAnsi="Calibri" w:cs="Calibri"/>
          <w:sz w:val="20"/>
          <w:szCs w:val="20"/>
        </w:rPr>
        <w:tab/>
        <w:t>Median</w:t>
      </w:r>
      <w:r w:rsidRPr="00564715">
        <w:rPr>
          <w:rFonts w:ascii="Calibri" w:eastAsia="Calibri" w:hAnsi="Calibri" w:cs="Calibri"/>
          <w:sz w:val="20"/>
          <w:szCs w:val="20"/>
        </w:rPr>
        <w:tab/>
        <w:t>3Q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ax 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12.072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3.5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305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.949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0.106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Coefficient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Estimat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Std. Error</w:t>
      </w:r>
      <w:r w:rsidRPr="00564715">
        <w:rPr>
          <w:rFonts w:ascii="Calibri" w:eastAsia="Calibri" w:hAnsi="Calibri" w:cs="Calibri"/>
          <w:sz w:val="20"/>
          <w:szCs w:val="20"/>
        </w:rPr>
        <w:tab/>
        <w:t>t valu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Pr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(&gt;|t|)</w:t>
      </w:r>
      <w:r w:rsidRPr="00564715">
        <w:rPr>
          <w:rFonts w:ascii="Calibri" w:eastAsia="Calibri" w:hAnsi="Calibri" w:cs="Calibri"/>
          <w:sz w:val="20"/>
          <w:szCs w:val="20"/>
        </w:rPr>
        <w:br/>
        <w:t>## (Intercept)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7.345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4.12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6.63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14e-06 ***</w:t>
      </w:r>
      <w:r w:rsidRPr="00564715">
        <w:rPr>
          <w:rFonts w:ascii="Calibri" w:eastAsia="Calibri" w:hAnsi="Calibri" w:cs="Calibri"/>
          <w:sz w:val="20"/>
          <w:szCs w:val="20"/>
        </w:rPr>
        <w:br/>
        <w:t>## Mashhad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5891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0.1316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2.078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3.51e-11 ***</w:t>
      </w:r>
      <w:r w:rsidRPr="00564715">
        <w:rPr>
          <w:rFonts w:ascii="Calibri" w:eastAsia="Calibri" w:hAnsi="Calibri" w:cs="Calibri"/>
          <w:sz w:val="20"/>
          <w:szCs w:val="20"/>
        </w:rPr>
        <w:br/>
      </w:r>
      <w:r w:rsidRPr="00564715">
        <w:rPr>
          <w:rFonts w:ascii="Calibri" w:eastAsia="Calibri" w:hAnsi="Calibri" w:cs="Calibri"/>
          <w:sz w:val="20"/>
          <w:szCs w:val="20"/>
        </w:rPr>
        <w:lastRenderedPageBreak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Signif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. codes: 0 '***' 0.001 '**' 0.01 '*' 0.05 '.' 0.1 ' ' 1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Residual standard error: </w:t>
      </w:r>
      <w:r w:rsidR="00564715" w:rsidRPr="00564715">
        <w:rPr>
          <w:rFonts w:ascii="Calibri" w:eastAsia="Calibri" w:hAnsi="Calibri" w:cs="Calibri"/>
          <w:sz w:val="20"/>
          <w:szCs w:val="20"/>
        </w:rPr>
        <w:t>5.739 on 22 degrees of freedom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ultiple R-squared: </w:t>
      </w:r>
      <w:r w:rsidR="00564715" w:rsidRPr="00564715">
        <w:rPr>
          <w:rFonts w:ascii="Calibri" w:eastAsia="Calibri" w:hAnsi="Calibri" w:cs="Calibri"/>
          <w:sz w:val="20"/>
          <w:szCs w:val="20"/>
        </w:rPr>
        <w:t>0.869, Adjusted R-squared: 0.863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F-statistic: </w:t>
      </w:r>
      <w:r w:rsidR="00564715" w:rsidRPr="00564715">
        <w:rPr>
          <w:rFonts w:ascii="Calibri" w:eastAsia="Calibri" w:hAnsi="Calibri" w:cs="Calibri"/>
          <w:sz w:val="20"/>
          <w:szCs w:val="20"/>
        </w:rPr>
        <w:t>145.9 on 1 and 22 DF, p-value: 3.509e-11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1D832026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</w:r>
      <w:r w:rsidR="00564715" w:rsidRPr="00564715">
        <w:rPr>
          <w:rFonts w:ascii="Calibri" w:hAnsi="Calibri" w:cs="Calibri"/>
          <w:sz w:val="20"/>
          <w:szCs w:val="20"/>
        </w:rPr>
        <w:t>W = 0.96145, p-value = 0.4682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8838B39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 xml:space="preserve">## [1] </w:t>
      </w:r>
      <w:r w:rsidR="00564715" w:rsidRPr="00564715">
        <w:rPr>
          <w:rFonts w:ascii="Calibri" w:hAnsi="Calibri" w:cs="Calibri"/>
          <w:sz w:val="20"/>
          <w:szCs w:val="20"/>
        </w:rPr>
        <w:t>1.503788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2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2DEB88E" w14:textId="2F718F67" w:rsidR="00B9787F" w:rsidRDefault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32973943" w14:textId="6E7C86D2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26888EE0" w14:textId="007CAB2F" w:rsidR="00B9787F" w:rsidRPr="00674CD6" w:rsidRDefault="00B9787F" w:rsidP="00B9787F">
      <w:pPr>
        <w:pStyle w:val="Heading1"/>
        <w:jc w:val="center"/>
        <w:rPr>
          <w:b w:val="0"/>
          <w:szCs w:val="24"/>
          <w:rtl/>
        </w:rPr>
      </w:pPr>
      <w:bookmarkStart w:id="71" w:name="_Toc33477799"/>
      <w:proofErr w:type="spellStart"/>
      <w:r>
        <w:rPr>
          <w:rFonts w:eastAsiaTheme="minorEastAsia" w:hint="cs"/>
          <w:sz w:val="28"/>
          <w:rtl/>
        </w:rPr>
        <w:t>پیوست‏ها</w:t>
      </w:r>
      <w:bookmarkEnd w:id="71"/>
      <w:proofErr w:type="spellEnd"/>
    </w:p>
    <w:p w14:paraId="6168B33F" w14:textId="77777777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05F7C3E1" w14:textId="49767B65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  <w:sectPr w:rsidR="00B9787F" w:rsidSect="007642FC">
          <w:headerReference w:type="even" r:id="rId127"/>
          <w:headerReference w:type="default" r:id="rId1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0A73F472" w:rsidR="00037784" w:rsidRPr="00674CD6" w:rsidRDefault="00B9787F" w:rsidP="00B9787F">
      <w:pPr>
        <w:pStyle w:val="Heading2"/>
        <w:jc w:val="center"/>
        <w:rPr>
          <w:b w:val="0"/>
          <w:rtl/>
        </w:rPr>
      </w:pPr>
      <w:bookmarkStart w:id="72" w:name="_Toc33477800"/>
      <w:r>
        <w:rPr>
          <w:rFonts w:eastAsiaTheme="minorEastAsia" w:hint="cs"/>
          <w:sz w:val="28"/>
          <w:rtl/>
        </w:rPr>
        <w:lastRenderedPageBreak/>
        <w:t xml:space="preserve">پیوست 1: </w:t>
      </w:r>
      <w:r w:rsidR="006263C0">
        <w:rPr>
          <w:rFonts w:eastAsiaTheme="minorEastAsia" w:hint="cs"/>
          <w:sz w:val="28"/>
          <w:rtl/>
        </w:rPr>
        <w:t xml:space="preserve">مقدمه‏ای بر </w:t>
      </w:r>
      <m:oMath>
        <m:r>
          <m:rPr>
            <m:sty m:val="b"/>
          </m:rPr>
          <w:rPr>
            <w:rFonts w:ascii="Cambria Math" w:eastAsiaTheme="minorEastAsia" w:hAnsi="Cambria Math"/>
            <w:sz w:val="28"/>
          </w:rPr>
          <m:t>R</m:t>
        </m:r>
      </m:oMath>
      <w:bookmarkEnd w:id="72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3"/>
            <w:bookmarkStart w:id="74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1"/>
      <w:bookmarkStart w:id="76" w:name="OLE_LINK2"/>
      <w:bookmarkEnd w:id="73"/>
      <w:bookmarkEnd w:id="74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5"/>
    <w:bookmarkEnd w:id="76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9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lastRenderedPageBreak/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0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1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OLE_LINK5"/>
            <w:bookmarkStart w:id="78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استفاده از بسته‏ها</w:t>
            </w:r>
          </w:p>
        </w:tc>
      </w:tr>
    </w:tbl>
    <w:bookmarkEnd w:id="77"/>
    <w:bookmarkEnd w:id="78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9" w:name="OLE_LINK7"/>
      <w:bookmarkStart w:id="80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9"/>
    <w:bookmarkEnd w:id="80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1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1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</w:t>
      </w:r>
      <w:r w:rsidRPr="00674CD6">
        <w:rPr>
          <w:rFonts w:hint="cs"/>
          <w:rtl/>
        </w:rPr>
        <w:lastRenderedPageBreak/>
        <w:t xml:space="preserve">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2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3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3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4" w:name="OLE_LINK9"/>
            <w:bookmarkStart w:id="85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4"/>
    <w:bookmarkEnd w:id="85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lastRenderedPageBreak/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6" w:name="OLE_LINK11"/>
            <w:bookmarkStart w:id="87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6"/>
    <w:bookmarkEnd w:id="87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lastRenderedPageBreak/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lastRenderedPageBreak/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8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9" w:name="OLE_LINK13"/>
            <w:bookmarkStart w:id="90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9"/>
      <w:bookmarkEnd w:id="90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>ماتریس 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1" w:name="_Hlk30090447"/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1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</w:t>
      </w:r>
      <w:r w:rsidRPr="00674CD6">
        <w:rPr>
          <w:rFonts w:hint="cs"/>
          <w:rtl/>
        </w:rPr>
        <w:lastRenderedPageBreak/>
        <w:t xml:space="preserve">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lastRenderedPageBreak/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لیست با استفاده از نام آن (خروجی بستگی به ماهیت </w:t>
      </w:r>
      <w:r w:rsidRPr="00674CD6">
        <w:rPr>
          <w:rFonts w:hint="cs"/>
          <w:b/>
          <w:bCs/>
          <w:rtl/>
        </w:rPr>
        <w:lastRenderedPageBreak/>
        <w:t>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2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2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lastRenderedPageBreak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3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3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6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7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8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9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0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headerReference w:type="even" r:id="rId14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A34BD" w14:textId="06ABDE18" w:rsidR="00B9787F" w:rsidRPr="00B9787F" w:rsidRDefault="00B9787F" w:rsidP="00B9787F">
      <w:pPr>
        <w:pStyle w:val="Heading2"/>
        <w:jc w:val="center"/>
        <w:rPr>
          <w:b w:val="0"/>
          <w:sz w:val="24"/>
          <w:rtl/>
        </w:rPr>
      </w:pPr>
      <w:bookmarkStart w:id="94" w:name="_Toc33477801"/>
      <w:r>
        <w:rPr>
          <w:rFonts w:eastAsiaTheme="minorEastAsia" w:hint="cs"/>
          <w:sz w:val="28"/>
          <w:rtl/>
        </w:rPr>
        <w:lastRenderedPageBreak/>
        <w:t>پیوست 2: جدول‏های آماری</w:t>
      </w:r>
      <w:bookmarkEnd w:id="94"/>
    </w:p>
    <w:p w14:paraId="40D0FE3D" w14:textId="4FFF43EA" w:rsidR="00B9787F" w:rsidRDefault="00B9787F" w:rsidP="00B9787F">
      <w:pPr>
        <w:pStyle w:val="Heading3"/>
        <w:rPr>
          <w:rtl/>
        </w:rPr>
      </w:pPr>
      <w:bookmarkStart w:id="95" w:name="_Toc33477802"/>
      <w:r>
        <w:rPr>
          <w:rFonts w:hint="cs"/>
          <w:rtl/>
        </w:rPr>
        <w:t xml:space="preserve">جدول شماره 1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نحنی نرمال</w:t>
      </w:r>
      <w:bookmarkEnd w:id="95"/>
    </w:p>
    <w:p w14:paraId="6991CC31" w14:textId="633C1382" w:rsidR="00B9787F" w:rsidRDefault="00A150E5" w:rsidP="00B9787F">
      <w:pPr>
        <w:rPr>
          <w:rtl/>
        </w:rPr>
      </w:pPr>
      <w:r>
        <w:rPr>
          <w:rtl/>
        </w:rPr>
        <w:tab/>
      </w:r>
      <w:r>
        <w:rPr>
          <w:rFonts w:hint="cs"/>
          <w:rtl/>
        </w:rPr>
        <w:t>الف: ناحیه زیر منحنی نرمال</w:t>
      </w:r>
    </w:p>
    <w:p w14:paraId="12C54CDA" w14:textId="77777777" w:rsidR="00244B1A" w:rsidRDefault="00244B1A" w:rsidP="00B9787F">
      <w:pPr>
        <w:rPr>
          <w:rtl/>
        </w:rPr>
      </w:pPr>
    </w:p>
    <w:p w14:paraId="3096478C" w14:textId="2A49A21F" w:rsidR="00B9787F" w:rsidRDefault="00B9787F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5DD3668" wp14:editId="20FCA10C">
            <wp:extent cx="4571365" cy="5461000"/>
            <wp:effectExtent l="0" t="0" r="63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t="7648" b="8450"/>
                    <a:stretch/>
                  </pic:blipFill>
                  <pic:spPr bwMode="auto">
                    <a:xfrm>
                      <a:off x="0" y="0"/>
                      <a:ext cx="4572000" cy="546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A6594" w14:textId="4ADC2FD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C2504D4" w14:textId="36220CE1" w:rsidR="00B9787F" w:rsidRDefault="00A150E5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</w:t>
      </w:r>
    </w:p>
    <w:p w14:paraId="5354EABB" w14:textId="77777777" w:rsidR="00244B1A" w:rsidRDefault="00244B1A" w:rsidP="00B9787F">
      <w:pPr>
        <w:rPr>
          <w:rtl/>
        </w:rPr>
      </w:pPr>
    </w:p>
    <w:p w14:paraId="65E62A55" w14:textId="354A450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D46589B" wp14:editId="300ED264">
            <wp:extent cx="4571365" cy="4358640"/>
            <wp:effectExtent l="0" t="0" r="635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t="11163" b="21852"/>
                    <a:stretch/>
                  </pic:blipFill>
                  <pic:spPr bwMode="auto">
                    <a:xfrm>
                      <a:off x="0" y="0"/>
                      <a:ext cx="4572000" cy="4359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26C9D" w14:textId="430E0CC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D0DE639" w14:textId="634E92D7" w:rsidR="00A150E5" w:rsidRDefault="00A150E5" w:rsidP="00B9787F">
      <w:pPr>
        <w:rPr>
          <w:rtl/>
        </w:rPr>
      </w:pPr>
      <w:r>
        <w:rPr>
          <w:rtl/>
        </w:rPr>
        <w:lastRenderedPageBreak/>
        <w:tab/>
      </w:r>
      <w:r>
        <w:rPr>
          <w:rFonts w:hint="cs"/>
          <w:rtl/>
        </w:rPr>
        <w:t>ب: مقادیر بحرانی برای توزیع نرمال استاندارد</w:t>
      </w:r>
    </w:p>
    <w:p w14:paraId="58641B32" w14:textId="7BBDDD59" w:rsidR="00A150E5" w:rsidRDefault="00A150E5" w:rsidP="00B9787F">
      <w:pPr>
        <w:rPr>
          <w:rtl/>
        </w:rPr>
      </w:pPr>
      <w:r>
        <w:rPr>
          <w:rFonts w:hint="cs"/>
          <w:rtl/>
        </w:rPr>
        <w:t>توزیع نرمال نسبت به میانگین صفر متقارن است.</w:t>
      </w:r>
    </w:p>
    <w:p w14:paraId="3DE1A23B" w14:textId="77777777" w:rsidR="00244B1A" w:rsidRDefault="00244B1A" w:rsidP="00B9787F">
      <w:pPr>
        <w:rPr>
          <w:rtl/>
        </w:rPr>
      </w:pPr>
    </w:p>
    <w:p w14:paraId="568DC022" w14:textId="036922C8" w:rsidR="00A150E5" w:rsidRDefault="00A150E5" w:rsidP="00A150E5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36803A8" wp14:editId="0F803D3E">
            <wp:extent cx="1843466" cy="1655445"/>
            <wp:effectExtent l="0" t="0" r="4445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11005" t="13661" r="48653" b="60888"/>
                    <a:stretch/>
                  </pic:blipFill>
                  <pic:spPr bwMode="auto">
                    <a:xfrm>
                      <a:off x="0" y="0"/>
                      <a:ext cx="1844429" cy="165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BCB5" w14:textId="11A7DA7A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6F753403" w14:textId="141997DD" w:rsidR="00A150E5" w:rsidRDefault="00A150E5" w:rsidP="00A150E5">
      <w:pPr>
        <w:pStyle w:val="Heading3"/>
        <w:rPr>
          <w:rtl/>
        </w:rPr>
      </w:pPr>
      <w:bookmarkStart w:id="96" w:name="_Toc33477803"/>
      <w:r>
        <w:rPr>
          <w:rFonts w:hint="cs"/>
          <w:rtl/>
        </w:rPr>
        <w:lastRenderedPageBreak/>
        <w:t xml:space="preserve">جدول شماره 2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t</m:t>
        </m:r>
      </m:oMath>
      <w:bookmarkEnd w:id="96"/>
    </w:p>
    <w:p w14:paraId="34E3B860" w14:textId="77777777" w:rsidR="00244B1A" w:rsidRPr="00244B1A" w:rsidRDefault="00244B1A" w:rsidP="00244B1A"/>
    <w:p w14:paraId="43912252" w14:textId="3A41B266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565C734" wp14:editId="75C3ED26">
            <wp:extent cx="4571365" cy="5252720"/>
            <wp:effectExtent l="0" t="0" r="635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6"/>
                    <a:srcRect t="8587" b="10688"/>
                    <a:stretch/>
                  </pic:blipFill>
                  <pic:spPr bwMode="auto">
                    <a:xfrm>
                      <a:off x="0" y="0"/>
                      <a:ext cx="4572000" cy="525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231AA" w14:textId="0A1F7234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736CF8FF" w14:textId="01567F66" w:rsidR="00A150E5" w:rsidRDefault="00A150E5" w:rsidP="00A150E5">
      <w:pPr>
        <w:pStyle w:val="Heading3"/>
        <w:rPr>
          <w:rFonts w:hint="cs"/>
        </w:rPr>
      </w:pPr>
      <w:bookmarkStart w:id="97" w:name="_Toc33477804"/>
      <w:r>
        <w:rPr>
          <w:rFonts w:hint="cs"/>
          <w:rtl/>
        </w:rPr>
        <w:lastRenderedPageBreak/>
        <w:t xml:space="preserve">جدول شماره 3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F</m:t>
        </m:r>
      </m:oMath>
      <w:bookmarkEnd w:id="97"/>
    </w:p>
    <w:p w14:paraId="7B7FF476" w14:textId="1F251278" w:rsidR="00A150E5" w:rsidRDefault="00A150E5" w:rsidP="00A150E5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6C424608" w14:textId="77777777" w:rsidR="00244B1A" w:rsidRDefault="00244B1A" w:rsidP="00A150E5">
      <w:pPr>
        <w:jc w:val="center"/>
        <w:rPr>
          <w:rtl/>
        </w:rPr>
      </w:pPr>
    </w:p>
    <w:p w14:paraId="7B850568" w14:textId="52526D6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F3B623E" wp14:editId="4E434A1C">
            <wp:extent cx="4571365" cy="5450353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7"/>
                    <a:srcRect t="8978" b="7260"/>
                    <a:stretch/>
                  </pic:blipFill>
                  <pic:spPr bwMode="auto">
                    <a:xfrm>
                      <a:off x="0" y="0"/>
                      <a:ext cx="4572000" cy="545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EBD5" w14:textId="067EF535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4F91AE59" w14:textId="2762BD53" w:rsidR="00A150E5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14C7CAC5" w14:textId="458582D6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2DF9352B" w14:textId="77777777" w:rsidR="00244B1A" w:rsidRDefault="00244B1A" w:rsidP="00F650DD">
      <w:pPr>
        <w:jc w:val="center"/>
        <w:rPr>
          <w:rtl/>
        </w:rPr>
      </w:pPr>
    </w:p>
    <w:p w14:paraId="1205E13D" w14:textId="704E9915" w:rsidR="00F650DD" w:rsidRDefault="00F650DD" w:rsidP="00F650DD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1253A10F" wp14:editId="294E87CD">
            <wp:extent cx="4571365" cy="4312498"/>
            <wp:effectExtent l="0" t="0" r="63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8"/>
                    <a:srcRect t="13897" b="19828"/>
                    <a:stretch/>
                  </pic:blipFill>
                  <pic:spPr bwMode="auto">
                    <a:xfrm>
                      <a:off x="0" y="0"/>
                      <a:ext cx="4572000" cy="4313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2DB08" w14:textId="44BC924C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AAED6F8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70799247" w14:textId="4C797BE7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</m:t>
        </m:r>
        <m:r>
          <w:rPr>
            <w:rFonts w:ascii="Cambria Math" w:hAnsi="Cambria Math"/>
          </w:rPr>
          <m:t>1</m:t>
        </m:r>
      </m:oMath>
    </w:p>
    <w:p w14:paraId="6B93191E" w14:textId="77777777" w:rsidR="00244B1A" w:rsidRDefault="00244B1A" w:rsidP="00F650DD">
      <w:pPr>
        <w:jc w:val="center"/>
        <w:rPr>
          <w:rtl/>
        </w:rPr>
      </w:pPr>
    </w:p>
    <w:p w14:paraId="11454AC0" w14:textId="11C07581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1F68A0B8" wp14:editId="6029FFB7">
            <wp:extent cx="4571365" cy="4114395"/>
            <wp:effectExtent l="0" t="0" r="635" b="63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9"/>
                    <a:srcRect t="13897" b="22873"/>
                    <a:stretch/>
                  </pic:blipFill>
                  <pic:spPr bwMode="auto">
                    <a:xfrm>
                      <a:off x="0" y="0"/>
                      <a:ext cx="4572000" cy="4114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0F3D8" w14:textId="48DF21CB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4360EDD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48E508CE" w14:textId="053789B1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3EA9ED18" w14:textId="77777777" w:rsidR="00244B1A" w:rsidRDefault="00244B1A" w:rsidP="00F650DD">
      <w:pPr>
        <w:jc w:val="center"/>
        <w:rPr>
          <w:rtl/>
        </w:rPr>
      </w:pPr>
    </w:p>
    <w:p w14:paraId="3320371F" w14:textId="115FEAE8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7C3848C" wp14:editId="7EB78C2B">
            <wp:extent cx="4571163" cy="4297680"/>
            <wp:effectExtent l="0" t="0" r="1270" b="762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0"/>
                    <a:srcRect t="15458" b="18492"/>
                    <a:stretch/>
                  </pic:blipFill>
                  <pic:spPr bwMode="auto">
                    <a:xfrm>
                      <a:off x="0" y="0"/>
                      <a:ext cx="4572000" cy="4298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B8F50" w14:textId="786DC3D0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5FDE9E4" w14:textId="73C42898" w:rsidR="00A150E5" w:rsidRPr="00F650DD" w:rsidRDefault="00F650DD" w:rsidP="00F650DD">
      <w:pPr>
        <w:pStyle w:val="Heading3"/>
        <w:rPr>
          <w:i/>
        </w:rPr>
      </w:pPr>
      <w:bookmarkStart w:id="98" w:name="_Toc33477805"/>
      <w:r>
        <w:rPr>
          <w:rFonts w:hint="cs"/>
          <w:rtl/>
        </w:rPr>
        <w:lastRenderedPageBreak/>
        <w:t xml:space="preserve">جدول شماره 4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Cambria Math" w:hint="cs"/>
                <w:rtl/>
              </w:rPr>
              <m:t>χ</m:t>
            </m:r>
            <m:ctrlPr>
              <w:rPr>
                <w:rFonts w:ascii="Cambria Math" w:hAnsi="Cambria Math" w:cs="Cambria Math" w:hint="cs"/>
                <w:iCs/>
                <w:rtl/>
              </w:rPr>
            </m:ctrlP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bookmarkEnd w:id="98"/>
    </w:p>
    <w:p w14:paraId="3B79857D" w14:textId="7817E830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5AA4558E" w14:textId="17F9887D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AF5E3EC" w14:textId="77777777" w:rsidR="00244B1A" w:rsidRDefault="00244B1A" w:rsidP="00B9787F">
      <w:pPr>
        <w:rPr>
          <w:rFonts w:hint="cs"/>
          <w:rtl/>
        </w:rPr>
      </w:pPr>
    </w:p>
    <w:p w14:paraId="4A4DB6AA" w14:textId="57DC417D" w:rsidR="00F650DD" w:rsidRDefault="00F650DD" w:rsidP="00F650DD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37C948F4" wp14:editId="2A1C0F85">
            <wp:extent cx="4572000" cy="4937338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1"/>
                    <a:srcRect t="15098" b="9034"/>
                    <a:stretch/>
                  </pic:blipFill>
                  <pic:spPr bwMode="auto">
                    <a:xfrm>
                      <a:off x="0" y="0"/>
                      <a:ext cx="4572000" cy="4937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65B42" w14:textId="7D140212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3B9B30CE" w14:textId="5D76629E" w:rsidR="00F650DD" w:rsidRPr="00873E90" w:rsidRDefault="00F650DD" w:rsidP="00F650DD">
      <w:pPr>
        <w:pStyle w:val="Heading3"/>
        <w:rPr>
          <w:i/>
        </w:rPr>
      </w:pPr>
      <w:bookmarkStart w:id="99" w:name="_Toc33477806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5</w:t>
      </w:r>
      <w:r>
        <w:rPr>
          <w:rFonts w:hint="cs"/>
          <w:rtl/>
        </w:rPr>
        <w:t xml:space="preserve">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</w:t>
      </w:r>
      <m:oMath>
        <m:r>
          <m:rPr>
            <m:sty m:val="b"/>
          </m:rPr>
          <w:rPr>
            <w:rFonts w:ascii="Cambria Math" w:hAnsi="Cambria Math"/>
          </w:rPr>
          <m:t>r</m:t>
        </m:r>
      </m:oMath>
      <w:r w:rsidR="00873E90">
        <w:rPr>
          <w:rFonts w:hint="cs"/>
          <w:i/>
          <w:rtl/>
        </w:rPr>
        <w:t xml:space="preserve"> برای آزمون همبستگی به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b"/>
          </m:rPr>
          <w:rPr>
            <w:rFonts w:ascii="Cambria Math" w:hAnsi="Cambria Math"/>
          </w:rPr>
          <m:t>=0</m:t>
        </m:r>
      </m:oMath>
      <w:bookmarkEnd w:id="99"/>
    </w:p>
    <w:p w14:paraId="03A066FA" w14:textId="2635BDA3" w:rsidR="00F650DD" w:rsidRDefault="00873E90" w:rsidP="00B9787F">
      <w:pPr>
        <w:rPr>
          <w:i/>
          <w:rtl/>
        </w:rPr>
      </w:pPr>
      <w:r>
        <w:rPr>
          <w:rFonts w:hint="cs"/>
          <w:rtl/>
        </w:rPr>
        <w:t xml:space="preserve">توزیع با توجه ب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eastAsiaTheme="minorEastAsia" w:hint="cs"/>
          <w:rtl/>
        </w:rPr>
        <w:t xml:space="preserve"> متقارن است.</w:t>
      </w:r>
    </w:p>
    <w:p w14:paraId="76B8D514" w14:textId="77777777" w:rsidR="00244B1A" w:rsidRPr="00873E90" w:rsidRDefault="00244B1A" w:rsidP="00B9787F">
      <w:pPr>
        <w:rPr>
          <w:rFonts w:hint="cs"/>
          <w:i/>
          <w:rtl/>
        </w:rPr>
      </w:pPr>
    </w:p>
    <w:p w14:paraId="116EA412" w14:textId="382CCEB3" w:rsidR="00F650DD" w:rsidRDefault="00873E90" w:rsidP="00B9787F">
      <w:pPr>
        <w:rPr>
          <w:rtl/>
        </w:rPr>
      </w:pPr>
      <w:r>
        <w:rPr>
          <w:noProof/>
        </w:rPr>
        <w:drawing>
          <wp:inline distT="0" distB="0" distL="0" distR="0" wp14:anchorId="2A028112" wp14:editId="033076B9">
            <wp:extent cx="4571365" cy="5064279"/>
            <wp:effectExtent l="0" t="0" r="635" b="317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2"/>
                    <a:srcRect t="13662" b="8509"/>
                    <a:stretch/>
                  </pic:blipFill>
                  <pic:spPr bwMode="auto">
                    <a:xfrm>
                      <a:off x="0" y="0"/>
                      <a:ext cx="4572000" cy="5064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A4181" w14:textId="42C7D202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F1428F" w14:textId="2BD34951" w:rsidR="00873E90" w:rsidRDefault="00873E90" w:rsidP="00873E90">
      <w:pPr>
        <w:pStyle w:val="Heading3"/>
        <w:rPr>
          <w:i/>
          <w:rtl/>
        </w:rPr>
      </w:pPr>
      <w:bookmarkStart w:id="100" w:name="_Toc33477807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6</w:t>
      </w:r>
      <w:r>
        <w:rPr>
          <w:rFonts w:hint="cs"/>
          <w:rtl/>
        </w:rPr>
        <w:t xml:space="preserve">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آزمون دیکسون برای نقاط دور افتاده</w:t>
      </w:r>
      <w:bookmarkEnd w:id="100"/>
    </w:p>
    <w:p w14:paraId="63B07560" w14:textId="77777777" w:rsidR="00244B1A" w:rsidRPr="00244B1A" w:rsidRDefault="00244B1A" w:rsidP="00244B1A">
      <w:pPr>
        <w:rPr>
          <w:rtl/>
        </w:rPr>
      </w:pPr>
    </w:p>
    <w:p w14:paraId="06D06CF9" w14:textId="77AD2BC0" w:rsidR="00F650DD" w:rsidRDefault="00873E90" w:rsidP="00B9787F">
      <w:pPr>
        <w:rPr>
          <w:rFonts w:hint="cs"/>
          <w:rtl/>
        </w:rPr>
      </w:pPr>
      <w:r>
        <w:rPr>
          <w:noProof/>
        </w:rPr>
        <w:drawing>
          <wp:inline distT="0" distB="0" distL="0" distR="0" wp14:anchorId="49745AB0" wp14:editId="53661FE9">
            <wp:extent cx="4680585" cy="2733040"/>
            <wp:effectExtent l="0" t="0" r="571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3"/>
                    <a:srcRect t="11586" b="47408"/>
                    <a:stretch/>
                  </pic:blipFill>
                  <pic:spPr bwMode="auto">
                    <a:xfrm>
                      <a:off x="0" y="0"/>
                      <a:ext cx="4680585" cy="273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75750" w14:textId="0FE3223C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5CB8C9B" w14:textId="0A8E0FD0" w:rsidR="00127EA0" w:rsidRDefault="00127EA0" w:rsidP="00127EA0">
      <w:pPr>
        <w:pStyle w:val="Heading3"/>
        <w:rPr>
          <w:i/>
          <w:rtl/>
        </w:rPr>
      </w:pPr>
      <w:bookmarkStart w:id="101" w:name="_Toc33477808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7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W/S</m:t>
        </m:r>
      </m:oMath>
      <w:r>
        <w:rPr>
          <w:rFonts w:hint="cs"/>
          <w:i/>
          <w:rtl/>
        </w:rPr>
        <w:t xml:space="preserve"> برای آزمون نرمال بودن</w:t>
      </w:r>
      <w:bookmarkEnd w:id="101"/>
    </w:p>
    <w:p w14:paraId="28CFF4D3" w14:textId="77777777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4CF00A5C" w14:textId="0393D29F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903E312" w14:textId="77777777" w:rsidR="00244B1A" w:rsidRDefault="00244B1A" w:rsidP="00127EA0">
      <w:pPr>
        <w:rPr>
          <w:rFonts w:hint="cs"/>
          <w:rtl/>
        </w:rPr>
      </w:pPr>
    </w:p>
    <w:p w14:paraId="07015CFB" w14:textId="18557355" w:rsidR="00127EA0" w:rsidRPr="00127EA0" w:rsidRDefault="00127EA0" w:rsidP="00127EA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13648F7" wp14:editId="4B4FE6A9">
            <wp:extent cx="4572000" cy="4614799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4"/>
                    <a:srcRect t="14487" b="14601"/>
                    <a:stretch/>
                  </pic:blipFill>
                  <pic:spPr bwMode="auto">
                    <a:xfrm>
                      <a:off x="0" y="0"/>
                      <a:ext cx="4572000" cy="461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5238D" w14:textId="5350AF9E" w:rsidR="00127EA0" w:rsidRDefault="00127EA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21AFF01" w14:textId="406353D0" w:rsidR="00127EA0" w:rsidRPr="00127EA0" w:rsidRDefault="00127EA0" w:rsidP="00127EA0">
      <w:pPr>
        <w:pStyle w:val="Heading3"/>
        <w:rPr>
          <w:i/>
          <w:rtl/>
        </w:rPr>
      </w:pPr>
      <w:bookmarkStart w:id="102" w:name="_Toc33477809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8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>برای آزمون کوکران برای واریانس دور افتاده</w:t>
      </w:r>
      <w:bookmarkEnd w:id="102"/>
    </w:p>
    <w:p w14:paraId="596E3283" w14:textId="3EA650DB" w:rsidR="00F650DD" w:rsidRPr="00127EA0" w:rsidRDefault="00127EA0" w:rsidP="00B9787F">
      <w:pPr>
        <w:rPr>
          <w:i/>
          <w:rtl/>
        </w:rPr>
      </w:pPr>
      <w:r>
        <w:rPr>
          <w:rFonts w:hint="cs"/>
          <w:rtl/>
        </w:rPr>
        <w:t xml:space="preserve">درجه آزادی برابر است ب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ν</m:t>
        </m:r>
        <m:r>
          <m:rPr>
            <m:sty m:val="p"/>
          </m:rPr>
          <w:rPr>
            <w:rFonts w:ascii="Cambria Math" w:hAnsi="Cambria Math"/>
          </w:rPr>
          <m:t>=n-1</m:t>
        </m:r>
      </m:oMath>
    </w:p>
    <w:p w14:paraId="0F26A54E" w14:textId="052B040E" w:rsidR="00127EA0" w:rsidRDefault="00127EA0" w:rsidP="00127EA0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</m:t>
        </m:r>
        <m:r>
          <w:rPr>
            <w:rFonts w:ascii="Cambria Math" w:hAnsi="Cambria Math"/>
          </w:rPr>
          <m:t>1</m:t>
        </m:r>
      </m:oMath>
    </w:p>
    <w:p w14:paraId="5E4750BF" w14:textId="77777777" w:rsidR="00244B1A" w:rsidRDefault="00244B1A" w:rsidP="00127EA0">
      <w:pPr>
        <w:jc w:val="center"/>
        <w:rPr>
          <w:rtl/>
        </w:rPr>
      </w:pPr>
    </w:p>
    <w:p w14:paraId="0DB64386" w14:textId="76D6BE12" w:rsidR="00F650DD" w:rsidRDefault="00A215CB" w:rsidP="00A215CB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2746B991" wp14:editId="1205CFA0">
            <wp:extent cx="4572000" cy="2161827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5"/>
                    <a:srcRect l="10483" t="28100" r="10544" b="18742"/>
                    <a:stretch/>
                  </pic:blipFill>
                  <pic:spPr bwMode="auto">
                    <a:xfrm>
                      <a:off x="0" y="0"/>
                      <a:ext cx="4572000" cy="2161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195C3" w14:textId="77777777" w:rsidR="00A215CB" w:rsidRDefault="00A215CB" w:rsidP="00A215CB">
      <w:pPr>
        <w:jc w:val="center"/>
        <w:rPr>
          <w:rtl/>
        </w:rPr>
      </w:pPr>
    </w:p>
    <w:p w14:paraId="3C0C24B2" w14:textId="70F18A0C" w:rsidR="00A215CB" w:rsidRDefault="00A215CB" w:rsidP="00A215CB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</m:t>
        </m:r>
        <m:r>
          <w:rPr>
            <w:rFonts w:ascii="Cambria Math" w:hAnsi="Cambria Math"/>
          </w:rPr>
          <m:t>5</m:t>
        </m:r>
      </m:oMath>
    </w:p>
    <w:p w14:paraId="7D49E651" w14:textId="77777777" w:rsidR="00244B1A" w:rsidRDefault="00244B1A" w:rsidP="00A215CB">
      <w:pPr>
        <w:jc w:val="center"/>
        <w:rPr>
          <w:rtl/>
        </w:rPr>
      </w:pPr>
    </w:p>
    <w:p w14:paraId="23CA1861" w14:textId="1B1B87DD" w:rsidR="00F650DD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A37E9F4" wp14:editId="7782FC25">
            <wp:extent cx="4572000" cy="2143123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6"/>
                    <a:srcRect l="10687" t="25492" r="10952" b="22219"/>
                    <a:stretch/>
                  </pic:blipFill>
                  <pic:spPr bwMode="auto">
                    <a:xfrm>
                      <a:off x="0" y="0"/>
                      <a:ext cx="4572000" cy="2143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D8F46" w14:textId="388A69CF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666F7AA4" w14:textId="3417B794" w:rsidR="00A215CB" w:rsidRPr="00127EA0" w:rsidRDefault="00A215CB" w:rsidP="00A215CB">
      <w:pPr>
        <w:pStyle w:val="Heading3"/>
        <w:rPr>
          <w:rFonts w:hint="cs"/>
          <w:i/>
          <w:rtl/>
        </w:rPr>
      </w:pPr>
      <w:bookmarkStart w:id="103" w:name="_Toc33477810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9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U</m:t>
        </m:r>
      </m:oMath>
      <w:r>
        <w:rPr>
          <w:rFonts w:hint="cs"/>
          <w:i/>
          <w:rtl/>
        </w:rPr>
        <w:t xml:space="preserve"> برای آزمون جهش ویلکاکسون</w:t>
      </w:r>
      <w:bookmarkEnd w:id="103"/>
    </w:p>
    <w:p w14:paraId="2D24B8C8" w14:textId="73D4AC06" w:rsidR="00F650DD" w:rsidRDefault="00A215CB" w:rsidP="00A215CB">
      <w:pPr>
        <w:rPr>
          <w:rFonts w:hint="cs"/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cs"/>
          <w:rtl/>
        </w:rPr>
        <w:t>: حجم نمونه بزرگ.</w:t>
      </w:r>
    </w:p>
    <w:p w14:paraId="304AAE61" w14:textId="1715AA4A" w:rsidR="00A215CB" w:rsidRDefault="00A215CB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 xml:space="preserve">: حجم نمونه </w:t>
      </w:r>
      <w:r>
        <w:rPr>
          <w:rFonts w:hint="cs"/>
          <w:rtl/>
        </w:rPr>
        <w:t>کوچک</w:t>
      </w:r>
      <w:r>
        <w:rPr>
          <w:rFonts w:hint="cs"/>
          <w:rtl/>
        </w:rPr>
        <w:t>.</w:t>
      </w:r>
    </w:p>
    <w:p w14:paraId="35328BE9" w14:textId="77777777" w:rsidR="00244B1A" w:rsidRDefault="00244B1A" w:rsidP="00A215CB">
      <w:pPr>
        <w:rPr>
          <w:rFonts w:hint="cs"/>
          <w:rtl/>
        </w:rPr>
      </w:pPr>
    </w:p>
    <w:p w14:paraId="261A0EC4" w14:textId="6C9635B9" w:rsidR="00F650DD" w:rsidRDefault="00A215CB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997EA26" wp14:editId="164DAC74">
            <wp:extent cx="4571365" cy="3471862"/>
            <wp:effectExtent l="0" t="0" r="63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7"/>
                    <a:srcRect t="15003" b="31641"/>
                    <a:stretch/>
                  </pic:blipFill>
                  <pic:spPr bwMode="auto">
                    <a:xfrm>
                      <a:off x="0" y="0"/>
                      <a:ext cx="4572000" cy="3472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B25831" w14:textId="61BEDDA0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B3C4924" w14:textId="5746F0C9" w:rsidR="00A215CB" w:rsidRDefault="00A215CB" w:rsidP="00A215CB">
      <w:pPr>
        <w:pStyle w:val="Heading3"/>
        <w:rPr>
          <w:i/>
          <w:rtl/>
        </w:rPr>
      </w:pPr>
      <w:bookmarkStart w:id="104" w:name="_Toc33477811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10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برای کوچکترین مجموع رتبه‏ها در آزمون ویلکاکسون-من-ویتنی</w:t>
      </w:r>
      <w:bookmarkEnd w:id="104"/>
    </w:p>
    <w:p w14:paraId="08147BFC" w14:textId="77777777" w:rsidR="00A215CB" w:rsidRDefault="00A215CB" w:rsidP="00A215CB">
      <w:pPr>
        <w:rPr>
          <w:rFonts w:hint="cs"/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cs"/>
          <w:rtl/>
        </w:rPr>
        <w:t>: حجم نمونه بزرگ.</w:t>
      </w:r>
    </w:p>
    <w:p w14:paraId="14E51910" w14:textId="6F2E37DE" w:rsidR="00A215CB" w:rsidRDefault="00A215CB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: حجم نمونه کوچک.</w:t>
      </w:r>
    </w:p>
    <w:p w14:paraId="5B2231C3" w14:textId="77777777" w:rsidR="00244B1A" w:rsidRDefault="00244B1A" w:rsidP="00A215CB">
      <w:pPr>
        <w:rPr>
          <w:rFonts w:hint="cs"/>
          <w:rtl/>
        </w:rPr>
      </w:pPr>
    </w:p>
    <w:p w14:paraId="5790451B" w14:textId="658B732C" w:rsidR="00A215CB" w:rsidRPr="00A215CB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1CE475C" wp14:editId="6B922F4A">
            <wp:extent cx="4572000" cy="4907875"/>
            <wp:effectExtent l="0" t="0" r="0" b="762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8"/>
                    <a:srcRect t="16656" b="7929"/>
                    <a:stretch/>
                  </pic:blipFill>
                  <pic:spPr bwMode="auto">
                    <a:xfrm>
                      <a:off x="0" y="0"/>
                      <a:ext cx="4572000" cy="490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925CE" w14:textId="622D09A4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4D7B7CF" w14:textId="49DBF841" w:rsidR="00F650DD" w:rsidRDefault="00A215CB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0</w:t>
      </w:r>
    </w:p>
    <w:p w14:paraId="16CFBD77" w14:textId="77777777" w:rsidR="00244B1A" w:rsidRDefault="00244B1A" w:rsidP="00B9787F">
      <w:pPr>
        <w:rPr>
          <w:rtl/>
        </w:rPr>
      </w:pPr>
    </w:p>
    <w:p w14:paraId="63FCEC27" w14:textId="08E9BB0F" w:rsidR="00A215CB" w:rsidRDefault="00A215CB" w:rsidP="00EF6C6C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09B9DD0F" wp14:editId="05893BDB">
            <wp:extent cx="4680343" cy="5405120"/>
            <wp:effectExtent l="0" t="0" r="635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9"/>
                    <a:srcRect t="11152" b="7715"/>
                    <a:stretch/>
                  </pic:blipFill>
                  <pic:spPr bwMode="auto">
                    <a:xfrm>
                      <a:off x="0" y="0"/>
                      <a:ext cx="4680585" cy="540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B1771" w14:textId="7CCA0052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89F331" w14:textId="3AA44EA1" w:rsidR="00911F4B" w:rsidRDefault="00911F4B" w:rsidP="00911F4B">
      <w:pPr>
        <w:pStyle w:val="Heading3"/>
        <w:rPr>
          <w:i/>
          <w:rtl/>
        </w:rPr>
      </w:pPr>
      <w:bookmarkStart w:id="105" w:name="_Toc33477812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11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</m:t>
            </m:r>
          </m:sub>
        </m:sSub>
      </m:oMath>
      <w:r>
        <w:rPr>
          <w:rFonts w:hint="cs"/>
          <w:i/>
          <w:rtl/>
        </w:rPr>
        <w:t xml:space="preserve"> برای آزمون همبستگی رتبه‏ای </w:t>
      </w:r>
      <w:proofErr w:type="spellStart"/>
      <w:r>
        <w:rPr>
          <w:rFonts w:hint="cs"/>
          <w:i/>
          <w:rtl/>
        </w:rPr>
        <w:t>اسپریمن</w:t>
      </w:r>
      <w:bookmarkEnd w:id="105"/>
      <w:proofErr w:type="spellEnd"/>
    </w:p>
    <w:p w14:paraId="4C694C81" w14:textId="77777777" w:rsidR="00244B1A" w:rsidRPr="00244B1A" w:rsidRDefault="00244B1A" w:rsidP="00244B1A">
      <w:pPr>
        <w:rPr>
          <w:rtl/>
        </w:rPr>
      </w:pPr>
    </w:p>
    <w:p w14:paraId="6C7B39BB" w14:textId="762B5C37" w:rsidR="00F650DD" w:rsidRDefault="00EF6C6C" w:rsidP="00EF6C6C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787DAB74" wp14:editId="34CFB2F7">
            <wp:extent cx="4571365" cy="3481036"/>
            <wp:effectExtent l="0" t="0" r="635" b="571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0"/>
                    <a:srcRect t="13467" b="33036"/>
                    <a:stretch/>
                  </pic:blipFill>
                  <pic:spPr bwMode="auto">
                    <a:xfrm>
                      <a:off x="0" y="0"/>
                      <a:ext cx="4572000" cy="348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58323" w14:textId="5CFCEED5" w:rsidR="00EF6C6C" w:rsidRDefault="00EF6C6C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2A3E554" w14:textId="390C2468" w:rsidR="00EF6C6C" w:rsidRPr="00EF6C6C" w:rsidRDefault="00EF6C6C" w:rsidP="00EF6C6C">
      <w:pPr>
        <w:pStyle w:val="Heading3"/>
        <w:rPr>
          <w:rFonts w:hint="cs"/>
          <w:i/>
          <w:rtl/>
        </w:rPr>
      </w:pPr>
      <w:bookmarkStart w:id="106" w:name="_Toc33477813"/>
      <w:r>
        <w:rPr>
          <w:rFonts w:hint="cs"/>
          <w:rtl/>
        </w:rPr>
        <w:lastRenderedPageBreak/>
        <w:t xml:space="preserve">جدول شماره </w:t>
      </w:r>
      <w:r>
        <w:rPr>
          <w:rFonts w:hint="cs"/>
          <w:rtl/>
        </w:rPr>
        <w:t>12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</m:t>
        </m:r>
      </m:oMath>
      <w:r>
        <w:rPr>
          <w:rFonts w:hint="cs"/>
          <w:i/>
          <w:rtl/>
        </w:rPr>
        <w:t xml:space="preserve"> برای آزمون همبستگی رتبه‏ای کندال</w:t>
      </w:r>
      <w:bookmarkEnd w:id="106"/>
    </w:p>
    <w:p w14:paraId="6E634D93" w14:textId="62E62CE8" w:rsidR="00A150E5" w:rsidRDefault="00EF6C6C" w:rsidP="00B9787F">
      <w:pPr>
        <w:rPr>
          <w:rFonts w:hint="cs"/>
          <w:rtl/>
        </w:rPr>
      </w:pPr>
      <w:r>
        <w:rPr>
          <w:noProof/>
        </w:rPr>
        <w:drawing>
          <wp:inline distT="0" distB="0" distL="0" distR="0" wp14:anchorId="33559EEB" wp14:editId="5BB498B4">
            <wp:extent cx="4571365" cy="4876337"/>
            <wp:effectExtent l="0" t="0" r="635" b="63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1"/>
                    <a:srcRect t="13101" b="11958"/>
                    <a:stretch/>
                  </pic:blipFill>
                  <pic:spPr bwMode="auto">
                    <a:xfrm>
                      <a:off x="0" y="0"/>
                      <a:ext cx="4572000" cy="4877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FD343" w14:textId="39885E99" w:rsidR="00B9787F" w:rsidRDefault="00B9787F" w:rsidP="00B9787F">
      <w:pPr>
        <w:rPr>
          <w:rtl/>
        </w:rPr>
      </w:pPr>
    </w:p>
    <w:p w14:paraId="3FA1E255" w14:textId="77777777" w:rsidR="00B9787F" w:rsidRPr="00B9787F" w:rsidRDefault="00B9787F" w:rsidP="00B9787F">
      <w:pPr>
        <w:rPr>
          <w:rtl/>
        </w:rPr>
      </w:pPr>
    </w:p>
    <w:p w14:paraId="239FB150" w14:textId="77777777" w:rsidR="00B9787F" w:rsidRDefault="00B9787F">
      <w:pPr>
        <w:bidi w:val="0"/>
        <w:spacing w:before="0" w:after="160" w:line="259" w:lineRule="auto"/>
        <w:contextualSpacing w:val="0"/>
        <w:jc w:val="left"/>
        <w:rPr>
          <w:sz w:val="22"/>
        </w:rPr>
        <w:sectPr w:rsidR="00B9787F" w:rsidSect="007642FC">
          <w:headerReference w:type="default" r:id="rId16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BF2C73" w14:textId="43662DB9" w:rsidR="004A0851" w:rsidRPr="00674CD6" w:rsidRDefault="00B0422F" w:rsidP="00C540F5">
      <w:pPr>
        <w:pStyle w:val="Heading1"/>
        <w:jc w:val="center"/>
        <w:rPr>
          <w:rtl/>
        </w:rPr>
      </w:pPr>
      <w:bookmarkStart w:id="107" w:name="_Toc33477814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107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headerReference w:type="even" r:id="rId16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108" w:name="_Toc33477815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108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bookmarkStart w:id="109" w:name="_Toc33477816"/>
      <w:r w:rsidRPr="00674CD6">
        <w:rPr>
          <w:rFonts w:hint="cs"/>
          <w:sz w:val="22"/>
          <w:rtl/>
        </w:rPr>
        <w:lastRenderedPageBreak/>
        <w:t>نمایه</w:t>
      </w:r>
      <w:bookmarkEnd w:id="109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headerReference w:type="default" r:id="rId164"/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EBED0" w14:textId="77777777" w:rsidR="007A590E" w:rsidRDefault="007A590E" w:rsidP="00C01B30">
      <w:r>
        <w:separator/>
      </w:r>
    </w:p>
  </w:endnote>
  <w:endnote w:type="continuationSeparator" w:id="0">
    <w:p w14:paraId="1469DB74" w14:textId="77777777" w:rsidR="007A590E" w:rsidRDefault="007A590E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15702" w14:textId="77777777" w:rsidR="007A590E" w:rsidRDefault="007A590E" w:rsidP="003B1F3F">
      <w:pPr>
        <w:bidi w:val="0"/>
        <w:jc w:val="left"/>
      </w:pPr>
      <w:r>
        <w:separator/>
      </w:r>
    </w:p>
  </w:footnote>
  <w:footnote w:type="continuationSeparator" w:id="0">
    <w:p w14:paraId="15D4DC1A" w14:textId="77777777" w:rsidR="007A590E" w:rsidRDefault="007A590E" w:rsidP="007E01B7">
      <w:pPr>
        <w:bidi w:val="0"/>
        <w:jc w:val="left"/>
      </w:pPr>
      <w:r>
        <w:continuationSeparator/>
      </w:r>
    </w:p>
  </w:footnote>
  <w:footnote w:type="continuationNotice" w:id="1">
    <w:p w14:paraId="5892DE08" w14:textId="77777777" w:rsidR="007A590E" w:rsidRDefault="007A590E">
      <w:pPr>
        <w:spacing w:before="0" w:after="0"/>
      </w:pPr>
    </w:p>
  </w:footnote>
  <w:footnote w:id="2">
    <w:p w14:paraId="5D4B481D" w14:textId="77777777" w:rsidR="00B9787F" w:rsidRDefault="00B9787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B9787F" w:rsidRDefault="00B9787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00738EB0" w14:textId="10F3274D" w:rsidR="00B9787F" w:rsidRDefault="00B9787F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">
    <w:p w14:paraId="2617F733" w14:textId="78C1A523" w:rsidR="00B9787F" w:rsidRDefault="00B9787F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6">
    <w:p w14:paraId="12F3C9A3" w14:textId="6D47B1B3" w:rsidR="00B9787F" w:rsidRDefault="00B9787F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9787F" w:rsidRPr="00EE2539" w:rsidRDefault="00B9787F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B9787F" w:rsidRPr="00C80F27" w:rsidRDefault="00B9787F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B9787F" w:rsidRPr="00C80F27" w:rsidRDefault="00B9787F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B9787F" w:rsidRPr="00C80F27" w:rsidRDefault="00B9787F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B9787F" w:rsidRPr="00C80F27" w:rsidRDefault="00B9787F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144BD019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E132" w14:textId="77777777" w:rsidR="00B9787F" w:rsidRPr="00C80F27" w:rsidRDefault="00B9787F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788C" w14:textId="77777777" w:rsidR="00B9787F" w:rsidRPr="00C80F27" w:rsidRDefault="00B9787F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3E40B" w14:textId="77777777" w:rsidR="00B9787F" w:rsidRPr="00C80F27" w:rsidRDefault="00B9787F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1E566" w14:textId="6CA9215B" w:rsidR="00B9787F" w:rsidRPr="00C80F27" w:rsidRDefault="00B9787F" w:rsidP="00C80F27">
    <w:pPr>
      <w:ind w:firstLine="720"/>
      <w:jc w:val="right"/>
      <w:rPr>
        <w:szCs w:val="20"/>
        <w:rtl/>
      </w:rPr>
    </w:pPr>
    <w:proofErr w:type="spellStart"/>
    <w:r>
      <w:rPr>
        <w:rFonts w:hint="cs"/>
        <w:szCs w:val="20"/>
        <w:rtl/>
      </w:rPr>
      <w:t>پیوست‏ها</w:t>
    </w:r>
    <w:proofErr w:type="spellEnd"/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67319" w14:textId="77777777" w:rsidR="00B9787F" w:rsidRPr="00C80F27" w:rsidRDefault="00B9787F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B54A1" w14:textId="7DFDE298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جدول‏های آمار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766AB" w14:textId="77777777" w:rsidR="00B9787F" w:rsidRPr="00C80F27" w:rsidRDefault="00B9787F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13E95" w14:textId="2C7C99BD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نمای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B9787F" w:rsidRPr="00C80F27" w:rsidRDefault="00B9787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B9787F" w:rsidRPr="00C80F27" w:rsidRDefault="00B9787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B053B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5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8"/>
  </w:num>
  <w:num w:numId="13">
    <w:abstractNumId w:val="31"/>
  </w:num>
  <w:num w:numId="14">
    <w:abstractNumId w:val="8"/>
  </w:num>
  <w:num w:numId="15">
    <w:abstractNumId w:val="2"/>
  </w:num>
  <w:num w:numId="16">
    <w:abstractNumId w:val="26"/>
  </w:num>
  <w:num w:numId="17">
    <w:abstractNumId w:val="37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3"/>
  </w:num>
  <w:num w:numId="24">
    <w:abstractNumId w:val="36"/>
  </w:num>
  <w:num w:numId="25">
    <w:abstractNumId w:val="4"/>
  </w:num>
  <w:num w:numId="26">
    <w:abstractNumId w:val="16"/>
  </w:num>
  <w:num w:numId="27">
    <w:abstractNumId w:val="12"/>
  </w:num>
  <w:num w:numId="28">
    <w:abstractNumId w:val="32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4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314A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27EA0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4B1A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27209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715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2B08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263C0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52F1"/>
    <w:rsid w:val="00677B94"/>
    <w:rsid w:val="00682471"/>
    <w:rsid w:val="00685EA2"/>
    <w:rsid w:val="006877D1"/>
    <w:rsid w:val="00693665"/>
    <w:rsid w:val="0069636D"/>
    <w:rsid w:val="006972E8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590E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1B55"/>
    <w:rsid w:val="007E413F"/>
    <w:rsid w:val="007F2BA6"/>
    <w:rsid w:val="00800192"/>
    <w:rsid w:val="0080326A"/>
    <w:rsid w:val="00806136"/>
    <w:rsid w:val="00810080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3E90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1F4B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0E5"/>
    <w:rsid w:val="00A15464"/>
    <w:rsid w:val="00A1765C"/>
    <w:rsid w:val="00A20954"/>
    <w:rsid w:val="00A215CB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B75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33F2"/>
    <w:rsid w:val="00B849FF"/>
    <w:rsid w:val="00B84AA9"/>
    <w:rsid w:val="00B90861"/>
    <w:rsid w:val="00B90EE1"/>
    <w:rsid w:val="00B913B6"/>
    <w:rsid w:val="00B9295B"/>
    <w:rsid w:val="00B92D62"/>
    <w:rsid w:val="00B95EE6"/>
    <w:rsid w:val="00B9787F"/>
    <w:rsid w:val="00B97B8F"/>
    <w:rsid w:val="00B97EAC"/>
    <w:rsid w:val="00BA0C20"/>
    <w:rsid w:val="00BA56C8"/>
    <w:rsid w:val="00BA5F27"/>
    <w:rsid w:val="00BC2C51"/>
    <w:rsid w:val="00BC4A81"/>
    <w:rsid w:val="00BC709A"/>
    <w:rsid w:val="00BD0504"/>
    <w:rsid w:val="00BD0CF4"/>
    <w:rsid w:val="00BD1F1F"/>
    <w:rsid w:val="00BD2845"/>
    <w:rsid w:val="00BD64ED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3296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70EE7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6F8"/>
    <w:rsid w:val="00EF1D9A"/>
    <w:rsid w:val="00EF3B4B"/>
    <w:rsid w:val="00EF5F8D"/>
    <w:rsid w:val="00EF6C6C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50DD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938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5CB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787F"/>
    <w:pPr>
      <w:keepNext/>
      <w:keepLines/>
      <w:spacing w:before="40"/>
      <w:outlineLvl w:val="2"/>
    </w:pPr>
    <w:rPr>
      <w:rFonts w:asciiTheme="majorHAnsi" w:eastAsiaTheme="majorEastAsia" w:hAnsiTheme="majorHAnsi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9787F"/>
    <w:rPr>
      <w:rFonts w:asciiTheme="majorHAnsi" w:eastAsiaTheme="majorEastAsia" w:hAnsiTheme="majorHAnsi" w:cs="B Nazanin"/>
      <w:b/>
      <w:bCs/>
      <w:color w:val="000000" w:themeColor="text1"/>
      <w:sz w:val="20"/>
      <w:szCs w:val="20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  <w:style w:type="paragraph" w:styleId="TOC2">
    <w:name w:val="toc 2"/>
    <w:basedOn w:val="Normal"/>
    <w:next w:val="Normal"/>
    <w:autoRedefine/>
    <w:uiPriority w:val="39"/>
    <w:unhideWhenUsed/>
    <w:rsid w:val="006972E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6972E8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38" Type="http://schemas.openxmlformats.org/officeDocument/2006/relationships/image" Target="media/image98.png"/><Relationship Id="rId159" Type="http://schemas.openxmlformats.org/officeDocument/2006/relationships/image" Target="media/image118.png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53" Type="http://schemas.openxmlformats.org/officeDocument/2006/relationships/header" Target="header14.xml"/><Relationship Id="rId74" Type="http://schemas.openxmlformats.org/officeDocument/2006/relationships/image" Target="media/image51.png"/><Relationship Id="rId128" Type="http://schemas.openxmlformats.org/officeDocument/2006/relationships/header" Target="header33.xml"/><Relationship Id="rId149" Type="http://schemas.openxmlformats.org/officeDocument/2006/relationships/image" Target="media/image108.png"/><Relationship Id="rId5" Type="http://schemas.openxmlformats.org/officeDocument/2006/relationships/webSettings" Target="webSettings.xml"/><Relationship Id="rId95" Type="http://schemas.openxmlformats.org/officeDocument/2006/relationships/image" Target="media/image66.png"/><Relationship Id="rId160" Type="http://schemas.openxmlformats.org/officeDocument/2006/relationships/image" Target="media/image119.png"/><Relationship Id="rId22" Type="http://schemas.openxmlformats.org/officeDocument/2006/relationships/header" Target="header6.xml"/><Relationship Id="rId43" Type="http://schemas.openxmlformats.org/officeDocument/2006/relationships/image" Target="media/image24.png"/><Relationship Id="rId64" Type="http://schemas.openxmlformats.org/officeDocument/2006/relationships/image" Target="media/image42.png"/><Relationship Id="rId118" Type="http://schemas.openxmlformats.org/officeDocument/2006/relationships/image" Target="media/image82.png"/><Relationship Id="rId139" Type="http://schemas.openxmlformats.org/officeDocument/2006/relationships/image" Target="media/image99.png"/><Relationship Id="rId85" Type="http://schemas.openxmlformats.org/officeDocument/2006/relationships/image" Target="media/image60.png"/><Relationship Id="rId150" Type="http://schemas.openxmlformats.org/officeDocument/2006/relationships/image" Target="media/image10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7.png"/><Relationship Id="rId129" Type="http://schemas.openxmlformats.org/officeDocument/2006/relationships/image" Target="media/image89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40" Type="http://schemas.openxmlformats.org/officeDocument/2006/relationships/image" Target="media/image100.png"/><Relationship Id="rId145" Type="http://schemas.openxmlformats.org/officeDocument/2006/relationships/image" Target="media/image104.png"/><Relationship Id="rId161" Type="http://schemas.openxmlformats.org/officeDocument/2006/relationships/image" Target="media/image120.png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0.png"/><Relationship Id="rId135" Type="http://schemas.openxmlformats.org/officeDocument/2006/relationships/image" Target="media/image95.png"/><Relationship Id="rId151" Type="http://schemas.openxmlformats.org/officeDocument/2006/relationships/image" Target="media/image110.png"/><Relationship Id="rId156" Type="http://schemas.openxmlformats.org/officeDocument/2006/relationships/image" Target="media/image115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header" Target="header30.xml"/><Relationship Id="rId125" Type="http://schemas.openxmlformats.org/officeDocument/2006/relationships/image" Target="media/image88.png"/><Relationship Id="rId141" Type="http://schemas.openxmlformats.org/officeDocument/2006/relationships/header" Target="header34.xml"/><Relationship Id="rId146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162" Type="http://schemas.openxmlformats.org/officeDocument/2006/relationships/header" Target="header35.xml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1.png"/><Relationship Id="rId136" Type="http://schemas.openxmlformats.org/officeDocument/2006/relationships/image" Target="media/image96.png"/><Relationship Id="rId157" Type="http://schemas.openxmlformats.org/officeDocument/2006/relationships/image" Target="media/image116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52" Type="http://schemas.openxmlformats.org/officeDocument/2006/relationships/image" Target="media/image11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header" Target="header31.xml"/><Relationship Id="rId147" Type="http://schemas.openxmlformats.org/officeDocument/2006/relationships/image" Target="media/image106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4.png"/><Relationship Id="rId142" Type="http://schemas.openxmlformats.org/officeDocument/2006/relationships/image" Target="media/image101.png"/><Relationship Id="rId163" Type="http://schemas.openxmlformats.org/officeDocument/2006/relationships/header" Target="header36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image" Target="media/image97.png"/><Relationship Id="rId158" Type="http://schemas.openxmlformats.org/officeDocument/2006/relationships/image" Target="media/image117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2.png"/><Relationship Id="rId153" Type="http://schemas.openxmlformats.org/officeDocument/2006/relationships/image" Target="media/image112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header" Target="header32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5.png"/><Relationship Id="rId143" Type="http://schemas.openxmlformats.org/officeDocument/2006/relationships/image" Target="media/image102.png"/><Relationship Id="rId148" Type="http://schemas.openxmlformats.org/officeDocument/2006/relationships/image" Target="media/image107.png"/><Relationship Id="rId164" Type="http://schemas.openxmlformats.org/officeDocument/2006/relationships/header" Target="header3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3.png"/><Relationship Id="rId154" Type="http://schemas.openxmlformats.org/officeDocument/2006/relationships/image" Target="media/image113.png"/><Relationship Id="rId16" Type="http://schemas.openxmlformats.org/officeDocument/2006/relationships/header" Target="header4.xml"/><Relationship Id="rId37" Type="http://schemas.openxmlformats.org/officeDocument/2006/relationships/header" Target="header10.xml"/><Relationship Id="rId58" Type="http://schemas.openxmlformats.org/officeDocument/2006/relationships/image" Target="media/image37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6.png"/><Relationship Id="rId144" Type="http://schemas.openxmlformats.org/officeDocument/2006/relationships/image" Target="media/image103.png"/><Relationship Id="rId90" Type="http://schemas.openxmlformats.org/officeDocument/2006/relationships/image" Target="media/image63.png"/><Relationship Id="rId165" Type="http://schemas.openxmlformats.org/officeDocument/2006/relationships/fontTable" Target="fontTable.xml"/><Relationship Id="rId27" Type="http://schemas.openxmlformats.org/officeDocument/2006/relationships/image" Target="media/image13.png"/><Relationship Id="rId48" Type="http://schemas.openxmlformats.org/officeDocument/2006/relationships/image" Target="media/image28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34" Type="http://schemas.openxmlformats.org/officeDocument/2006/relationships/image" Target="media/image94.png"/><Relationship Id="rId80" Type="http://schemas.openxmlformats.org/officeDocument/2006/relationships/image" Target="media/image55.png"/><Relationship Id="rId155" Type="http://schemas.openxmlformats.org/officeDocument/2006/relationships/image" Target="media/image1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27FDA-CE36-4CD4-95AD-E41E6A9DD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8</TotalTime>
  <Pages>270</Pages>
  <Words>40444</Words>
  <Characters>230536</Characters>
  <Application>Microsoft Office Word</Application>
  <DocSecurity>0</DocSecurity>
  <Lines>1921</Lines>
  <Paragraphs>5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85</cp:revision>
  <cp:lastPrinted>2020-01-26T17:53:00Z</cp:lastPrinted>
  <dcterms:created xsi:type="dcterms:W3CDTF">2020-01-26T14:48:00Z</dcterms:created>
  <dcterms:modified xsi:type="dcterms:W3CDTF">2020-02-24T19:33:00Z</dcterms:modified>
</cp:coreProperties>
</file>